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C81CF" w14:textId="7E8A4DE5" w:rsidR="007F758A" w:rsidRDefault="00F96494" w:rsidP="0054735C">
      <w:pPr>
        <w:spacing w:after="0" w:line="240" w:lineRule="auto"/>
        <w:jc w:val="center"/>
        <w:rPr>
          <w:rFonts w:ascii="Times New Roman" w:hAnsi="Times New Roman" w:cs="Times New Roman"/>
          <w:b/>
          <w:sz w:val="24"/>
          <w:szCs w:val="24"/>
        </w:rPr>
      </w:pPr>
      <w:r w:rsidRPr="00D449B9">
        <w:rPr>
          <w:rFonts w:ascii="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3248E5EF" wp14:editId="31A9D0CD">
                <wp:simplePos x="0" y="0"/>
                <wp:positionH relativeFrom="column">
                  <wp:posOffset>-76200</wp:posOffset>
                </wp:positionH>
                <wp:positionV relativeFrom="paragraph">
                  <wp:posOffset>9077325</wp:posOffset>
                </wp:positionV>
                <wp:extent cx="6953250" cy="1905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953250" cy="19050"/>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5100347D"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714.75pt" to="541.5pt,7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" strokecolor="#0070c0" strokeweight="1.5pt">
                <v:stroke joinstyle="miter"/>
              </v:line>
            </w:pict>
          </mc:Fallback>
        </mc:AlternateContent>
      </w:r>
      <w:r w:rsidR="0017779B">
        <w:rPr>
          <w:rFonts w:ascii="Times New Roman" w:hAnsi="Times New Roman" w:cs="Times New Roman"/>
          <w:b/>
          <w:sz w:val="24"/>
          <w:szCs w:val="24"/>
        </w:rPr>
        <w:t>KAPS</w:t>
      </w:r>
      <w:r w:rsidR="008A7E53" w:rsidRPr="00D449B9">
        <w:rPr>
          <w:rFonts w:ascii="Times New Roman" w:hAnsi="Times New Roman" w:cs="Times New Roman"/>
          <w:b/>
          <w:sz w:val="24"/>
          <w:szCs w:val="24"/>
        </w:rPr>
        <w:t xml:space="preserve"> Division Council</w:t>
      </w:r>
    </w:p>
    <w:p w14:paraId="1ADB37F7" w14:textId="38ACD02F" w:rsidR="00AE6DD3" w:rsidRPr="00D449B9" w:rsidRDefault="00AE6DD3" w:rsidP="0054735C">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Meeting Minutes </w:t>
      </w:r>
    </w:p>
    <w:p w14:paraId="18A0C82A" w14:textId="5D26F8DE" w:rsidR="00513DE6" w:rsidRDefault="0017779B" w:rsidP="007617B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Wednesday</w:t>
      </w:r>
      <w:r w:rsidR="00021E6C">
        <w:rPr>
          <w:rFonts w:ascii="Times New Roman" w:hAnsi="Times New Roman" w:cs="Times New Roman"/>
          <w:b/>
          <w:sz w:val="24"/>
          <w:szCs w:val="24"/>
        </w:rPr>
        <w:t xml:space="preserve">, </w:t>
      </w:r>
      <w:r w:rsidR="00F014E5">
        <w:rPr>
          <w:rFonts w:ascii="Times New Roman" w:hAnsi="Times New Roman" w:cs="Times New Roman"/>
          <w:b/>
          <w:sz w:val="24"/>
          <w:szCs w:val="24"/>
        </w:rPr>
        <w:t>October 1</w:t>
      </w:r>
      <w:r w:rsidR="00021E6C">
        <w:rPr>
          <w:rFonts w:ascii="Times New Roman" w:hAnsi="Times New Roman" w:cs="Times New Roman"/>
          <w:b/>
          <w:sz w:val="24"/>
          <w:szCs w:val="24"/>
        </w:rPr>
        <w:t>, 2025</w:t>
      </w:r>
    </w:p>
    <w:p w14:paraId="3B263870" w14:textId="444FE7B8" w:rsidR="00B2650D" w:rsidRDefault="00B2650D" w:rsidP="007617B3">
      <w:pPr>
        <w:spacing w:after="0" w:line="240" w:lineRule="auto"/>
        <w:jc w:val="center"/>
        <w:rPr>
          <w:rFonts w:ascii="Times New Roman" w:hAnsi="Times New Roman" w:cs="Times New Roman"/>
          <w:b/>
          <w:sz w:val="24"/>
          <w:szCs w:val="24"/>
        </w:rPr>
      </w:pPr>
    </w:p>
    <w:p w14:paraId="48795F2D" w14:textId="61B8C492" w:rsidR="00B2650D" w:rsidRDefault="00B2650D" w:rsidP="007617B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________________________________________________________________________________________</w:t>
      </w:r>
    </w:p>
    <w:p w14:paraId="6B85A872" w14:textId="019C1EAB" w:rsidR="00A4339D" w:rsidRDefault="00A4339D" w:rsidP="007617B3">
      <w:pPr>
        <w:spacing w:after="0" w:line="240" w:lineRule="auto"/>
        <w:jc w:val="center"/>
        <w:rPr>
          <w:rFonts w:ascii="Times New Roman" w:hAnsi="Times New Roman" w:cs="Times New Roman"/>
          <w:b/>
          <w:sz w:val="24"/>
          <w:szCs w:val="24"/>
        </w:rPr>
      </w:pPr>
    </w:p>
    <w:p w14:paraId="5D514655" w14:textId="77777777" w:rsidR="00A4339D" w:rsidRDefault="00A4339D" w:rsidP="007617B3">
      <w:pPr>
        <w:spacing w:after="0" w:line="240" w:lineRule="auto"/>
        <w:jc w:val="center"/>
        <w:rPr>
          <w:rFonts w:ascii="Times New Roman" w:hAnsi="Times New Roman" w:cs="Times New Roman"/>
          <w:b/>
          <w:sz w:val="24"/>
          <w:szCs w:val="24"/>
        </w:rPr>
      </w:pPr>
    </w:p>
    <w:p w14:paraId="6D96B3A4" w14:textId="77777777" w:rsidR="00A4339D" w:rsidRPr="00B2650D" w:rsidRDefault="00A4339D" w:rsidP="00A4339D">
      <w:pPr>
        <w:spacing w:after="0" w:line="240" w:lineRule="auto"/>
        <w:rPr>
          <w:rFonts w:ascii="Times New Roman" w:hAnsi="Times New Roman" w:cs="Times New Roman"/>
          <w:sz w:val="24"/>
          <w:szCs w:val="24"/>
        </w:rPr>
      </w:pPr>
      <w:r w:rsidRPr="00B2650D">
        <w:rPr>
          <w:rFonts w:ascii="Times New Roman" w:hAnsi="Times New Roman" w:cs="Times New Roman"/>
          <w:sz w:val="24"/>
          <w:szCs w:val="24"/>
        </w:rPr>
        <w:t xml:space="preserve">Attendees: </w:t>
      </w:r>
    </w:p>
    <w:p w14:paraId="25F3C840" w14:textId="77777777" w:rsidR="00A4339D" w:rsidRPr="00B2650D" w:rsidRDefault="00A4339D" w:rsidP="00A4339D">
      <w:pPr>
        <w:pStyle w:val="ListParagraph"/>
        <w:numPr>
          <w:ilvl w:val="0"/>
          <w:numId w:val="8"/>
        </w:numPr>
        <w:spacing w:after="0" w:line="240" w:lineRule="auto"/>
        <w:rPr>
          <w:rFonts w:ascii="Times New Roman" w:hAnsi="Times New Roman" w:cs="Times New Roman"/>
          <w:sz w:val="24"/>
          <w:szCs w:val="24"/>
        </w:rPr>
        <w:sectPr w:rsidR="00A4339D" w:rsidRPr="00B2650D" w:rsidSect="007F758A">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2016" w:footer="288" w:gutter="0"/>
          <w:cols w:space="720"/>
          <w:docGrid w:linePitch="360"/>
        </w:sectPr>
      </w:pPr>
    </w:p>
    <w:p w14:paraId="49769430" w14:textId="3E35B939" w:rsidR="00A4339D" w:rsidRPr="00B2650D" w:rsidRDefault="00A4339D" w:rsidP="00A4339D">
      <w:pPr>
        <w:pStyle w:val="ListParagraph"/>
        <w:numPr>
          <w:ilvl w:val="0"/>
          <w:numId w:val="8"/>
        </w:numPr>
        <w:spacing w:after="0" w:line="240" w:lineRule="auto"/>
        <w:rPr>
          <w:rFonts w:ascii="Times New Roman" w:hAnsi="Times New Roman" w:cs="Times New Roman"/>
          <w:sz w:val="24"/>
          <w:szCs w:val="24"/>
        </w:rPr>
      </w:pPr>
      <w:r w:rsidRPr="00B2650D">
        <w:rPr>
          <w:rFonts w:ascii="Times New Roman" w:hAnsi="Times New Roman" w:cs="Times New Roman"/>
          <w:sz w:val="24"/>
          <w:szCs w:val="24"/>
        </w:rPr>
        <w:t xml:space="preserve">Baumunk, Jeffrey </w:t>
      </w:r>
      <w:r w:rsidR="003060D0">
        <w:rPr>
          <w:rFonts w:ascii="Times New Roman" w:hAnsi="Times New Roman" w:cs="Times New Roman"/>
          <w:sz w:val="24"/>
          <w:szCs w:val="24"/>
        </w:rPr>
        <w:t>(Dean)</w:t>
      </w:r>
    </w:p>
    <w:p w14:paraId="651FC7C8" w14:textId="0A4F9966" w:rsidR="00A4339D" w:rsidRPr="00B2650D" w:rsidRDefault="00A4339D" w:rsidP="00A4339D">
      <w:pPr>
        <w:pStyle w:val="ListParagraph"/>
        <w:numPr>
          <w:ilvl w:val="0"/>
          <w:numId w:val="8"/>
        </w:numPr>
        <w:spacing w:after="0" w:line="240" w:lineRule="auto"/>
        <w:rPr>
          <w:rFonts w:ascii="Times New Roman" w:hAnsi="Times New Roman" w:cs="Times New Roman"/>
          <w:sz w:val="24"/>
          <w:szCs w:val="24"/>
        </w:rPr>
      </w:pPr>
      <w:r w:rsidRPr="00B2650D">
        <w:rPr>
          <w:rFonts w:ascii="Times New Roman" w:hAnsi="Times New Roman" w:cs="Times New Roman"/>
          <w:sz w:val="24"/>
          <w:szCs w:val="24"/>
        </w:rPr>
        <w:t xml:space="preserve">Chang, Marvin </w:t>
      </w:r>
      <w:r w:rsidR="003060D0">
        <w:rPr>
          <w:rFonts w:ascii="Times New Roman" w:hAnsi="Times New Roman" w:cs="Times New Roman"/>
          <w:sz w:val="24"/>
          <w:szCs w:val="24"/>
        </w:rPr>
        <w:t>(Curriculum Chair)</w:t>
      </w:r>
    </w:p>
    <w:p w14:paraId="0F403567" w14:textId="01CAE731" w:rsidR="00A4339D" w:rsidRPr="00B2650D" w:rsidRDefault="00A4339D" w:rsidP="00A4339D">
      <w:pPr>
        <w:pStyle w:val="ListParagraph"/>
        <w:numPr>
          <w:ilvl w:val="0"/>
          <w:numId w:val="8"/>
        </w:numPr>
        <w:spacing w:after="0" w:line="240" w:lineRule="auto"/>
        <w:rPr>
          <w:rFonts w:ascii="Times New Roman" w:hAnsi="Times New Roman" w:cs="Times New Roman"/>
          <w:sz w:val="24"/>
          <w:szCs w:val="24"/>
        </w:rPr>
      </w:pPr>
      <w:r w:rsidRPr="00B2650D">
        <w:rPr>
          <w:rFonts w:ascii="Times New Roman" w:hAnsi="Times New Roman" w:cs="Times New Roman"/>
          <w:sz w:val="24"/>
          <w:szCs w:val="24"/>
        </w:rPr>
        <w:t>Francisco, Abi</w:t>
      </w:r>
      <w:r w:rsidR="003060D0">
        <w:rPr>
          <w:rFonts w:ascii="Times New Roman" w:hAnsi="Times New Roman" w:cs="Times New Roman"/>
          <w:sz w:val="24"/>
          <w:szCs w:val="24"/>
        </w:rPr>
        <w:t xml:space="preserve"> (Athletic Director)</w:t>
      </w:r>
    </w:p>
    <w:p w14:paraId="2D4D598E" w14:textId="42A54719" w:rsidR="00A4339D" w:rsidRPr="00B2650D" w:rsidRDefault="00A4339D" w:rsidP="00A4339D">
      <w:pPr>
        <w:pStyle w:val="ListParagraph"/>
        <w:numPr>
          <w:ilvl w:val="0"/>
          <w:numId w:val="8"/>
        </w:numPr>
        <w:spacing w:after="0" w:line="240" w:lineRule="auto"/>
        <w:rPr>
          <w:rFonts w:ascii="Times New Roman" w:hAnsi="Times New Roman" w:cs="Times New Roman"/>
          <w:sz w:val="24"/>
          <w:szCs w:val="24"/>
        </w:rPr>
      </w:pPr>
      <w:r w:rsidRPr="00B2650D">
        <w:rPr>
          <w:rFonts w:ascii="Times New Roman" w:hAnsi="Times New Roman" w:cs="Times New Roman"/>
          <w:sz w:val="24"/>
          <w:szCs w:val="24"/>
        </w:rPr>
        <w:t xml:space="preserve">Gonzalez, Danielle </w:t>
      </w:r>
      <w:r w:rsidR="003060D0">
        <w:rPr>
          <w:rFonts w:ascii="Times New Roman" w:hAnsi="Times New Roman" w:cs="Times New Roman"/>
          <w:sz w:val="24"/>
          <w:szCs w:val="24"/>
        </w:rPr>
        <w:t>(ASO Rep)</w:t>
      </w:r>
    </w:p>
    <w:p w14:paraId="0B716BB7" w14:textId="26C9F401" w:rsidR="00A4339D" w:rsidRPr="00B2650D" w:rsidRDefault="00A4339D" w:rsidP="00A4339D">
      <w:pPr>
        <w:pStyle w:val="ListParagraph"/>
        <w:numPr>
          <w:ilvl w:val="0"/>
          <w:numId w:val="8"/>
        </w:numPr>
        <w:spacing w:after="0" w:line="240" w:lineRule="auto"/>
        <w:rPr>
          <w:rFonts w:ascii="Times New Roman" w:hAnsi="Times New Roman" w:cs="Times New Roman"/>
          <w:sz w:val="24"/>
          <w:szCs w:val="24"/>
        </w:rPr>
      </w:pPr>
      <w:r w:rsidRPr="00B2650D">
        <w:rPr>
          <w:rFonts w:ascii="Times New Roman" w:hAnsi="Times New Roman" w:cs="Times New Roman"/>
          <w:sz w:val="24"/>
          <w:szCs w:val="24"/>
        </w:rPr>
        <w:t xml:space="preserve">Harris, Randy </w:t>
      </w:r>
      <w:r w:rsidR="003060D0">
        <w:rPr>
          <w:rFonts w:ascii="Times New Roman" w:hAnsi="Times New Roman" w:cs="Times New Roman"/>
          <w:sz w:val="24"/>
          <w:szCs w:val="24"/>
        </w:rPr>
        <w:t>(Classified Rep)</w:t>
      </w:r>
    </w:p>
    <w:p w14:paraId="193DF7C4" w14:textId="4DC3B77C" w:rsidR="00A4339D" w:rsidRPr="00B2650D" w:rsidRDefault="00A4339D" w:rsidP="00A4339D">
      <w:pPr>
        <w:pStyle w:val="ListParagraph"/>
        <w:numPr>
          <w:ilvl w:val="0"/>
          <w:numId w:val="8"/>
        </w:numPr>
        <w:spacing w:after="0" w:line="240" w:lineRule="auto"/>
        <w:rPr>
          <w:rFonts w:ascii="Times New Roman" w:hAnsi="Times New Roman" w:cs="Times New Roman"/>
          <w:sz w:val="24"/>
          <w:szCs w:val="24"/>
        </w:rPr>
      </w:pPr>
      <w:r w:rsidRPr="00B2650D">
        <w:rPr>
          <w:rFonts w:ascii="Times New Roman" w:hAnsi="Times New Roman" w:cs="Times New Roman"/>
          <w:sz w:val="24"/>
          <w:szCs w:val="24"/>
        </w:rPr>
        <w:t xml:space="preserve">Hazell, Tom </w:t>
      </w:r>
      <w:r w:rsidR="003060D0">
        <w:rPr>
          <w:rFonts w:ascii="Times New Roman" w:hAnsi="Times New Roman" w:cs="Times New Roman"/>
          <w:sz w:val="24"/>
          <w:szCs w:val="24"/>
        </w:rPr>
        <w:t>(AFT Rep)</w:t>
      </w:r>
    </w:p>
    <w:p w14:paraId="7956DB16" w14:textId="4914D01A" w:rsidR="00A4339D" w:rsidRDefault="00A4339D" w:rsidP="00A4339D">
      <w:pPr>
        <w:pStyle w:val="ListParagraph"/>
        <w:numPr>
          <w:ilvl w:val="0"/>
          <w:numId w:val="8"/>
        </w:numPr>
        <w:spacing w:after="0" w:line="240" w:lineRule="auto"/>
        <w:rPr>
          <w:rFonts w:ascii="Times New Roman" w:hAnsi="Times New Roman" w:cs="Times New Roman"/>
          <w:sz w:val="24"/>
          <w:szCs w:val="24"/>
        </w:rPr>
      </w:pPr>
      <w:r w:rsidRPr="00B2650D">
        <w:rPr>
          <w:rFonts w:ascii="Times New Roman" w:hAnsi="Times New Roman" w:cs="Times New Roman"/>
          <w:sz w:val="24"/>
          <w:szCs w:val="24"/>
        </w:rPr>
        <w:t xml:space="preserve">Lim, Jae </w:t>
      </w:r>
      <w:r w:rsidR="003060D0">
        <w:rPr>
          <w:rFonts w:ascii="Times New Roman" w:hAnsi="Times New Roman" w:cs="Times New Roman"/>
          <w:sz w:val="24"/>
          <w:szCs w:val="24"/>
        </w:rPr>
        <w:t>(Adapted PE Rep)</w:t>
      </w:r>
    </w:p>
    <w:p w14:paraId="3E805EDF" w14:textId="6B54F39F" w:rsidR="003060D0" w:rsidRDefault="003060D0" w:rsidP="00A4339D">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Lindheim, Gifford (Athletics Rep)</w:t>
      </w:r>
    </w:p>
    <w:p w14:paraId="351304C9" w14:textId="47D2139B" w:rsidR="003060D0" w:rsidRPr="00B2650D" w:rsidRDefault="003060D0" w:rsidP="00A4339D">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Lopez, Jacklyn (Note Taker)</w:t>
      </w:r>
    </w:p>
    <w:p w14:paraId="141FE6BD" w14:textId="1710AA12" w:rsidR="00A4339D" w:rsidRPr="00B2650D" w:rsidRDefault="00A4339D" w:rsidP="00A4339D">
      <w:pPr>
        <w:pStyle w:val="ListParagraph"/>
        <w:numPr>
          <w:ilvl w:val="0"/>
          <w:numId w:val="8"/>
        </w:numPr>
        <w:spacing w:after="0" w:line="240" w:lineRule="auto"/>
        <w:rPr>
          <w:rFonts w:ascii="Times New Roman" w:hAnsi="Times New Roman" w:cs="Times New Roman"/>
          <w:sz w:val="24"/>
          <w:szCs w:val="24"/>
        </w:rPr>
      </w:pPr>
      <w:r w:rsidRPr="00B2650D">
        <w:rPr>
          <w:rFonts w:ascii="Times New Roman" w:hAnsi="Times New Roman" w:cs="Times New Roman"/>
          <w:sz w:val="24"/>
          <w:szCs w:val="24"/>
        </w:rPr>
        <w:t xml:space="preserve">Meredith, Julie </w:t>
      </w:r>
      <w:r w:rsidR="003060D0">
        <w:rPr>
          <w:rFonts w:ascii="Times New Roman" w:hAnsi="Times New Roman" w:cs="Times New Roman"/>
          <w:sz w:val="24"/>
          <w:szCs w:val="24"/>
        </w:rPr>
        <w:t>(Admin Assistant)</w:t>
      </w:r>
    </w:p>
    <w:p w14:paraId="26E38AFF" w14:textId="12F7E78E" w:rsidR="00A4339D" w:rsidRPr="00B2650D" w:rsidRDefault="00A4339D" w:rsidP="00A4339D">
      <w:pPr>
        <w:pStyle w:val="ListParagraph"/>
        <w:numPr>
          <w:ilvl w:val="0"/>
          <w:numId w:val="8"/>
        </w:numPr>
        <w:spacing w:after="0" w:line="240" w:lineRule="auto"/>
        <w:rPr>
          <w:rFonts w:ascii="Times New Roman" w:hAnsi="Times New Roman" w:cs="Times New Roman"/>
          <w:sz w:val="24"/>
          <w:szCs w:val="24"/>
        </w:rPr>
      </w:pPr>
      <w:r w:rsidRPr="00B2650D">
        <w:rPr>
          <w:rFonts w:ascii="Times New Roman" w:hAnsi="Times New Roman" w:cs="Times New Roman"/>
          <w:sz w:val="24"/>
          <w:szCs w:val="24"/>
        </w:rPr>
        <w:t xml:space="preserve">Olsen Linda </w:t>
      </w:r>
      <w:r w:rsidR="003060D0">
        <w:rPr>
          <w:rFonts w:ascii="Times New Roman" w:hAnsi="Times New Roman" w:cs="Times New Roman"/>
          <w:sz w:val="24"/>
          <w:szCs w:val="24"/>
        </w:rPr>
        <w:t>(Admin Assistant)</w:t>
      </w:r>
    </w:p>
    <w:p w14:paraId="435CE800" w14:textId="2AE717BB" w:rsidR="00A4339D" w:rsidRPr="00E8310B" w:rsidRDefault="00A4339D" w:rsidP="00E8310B">
      <w:pPr>
        <w:pStyle w:val="ListParagraph"/>
        <w:numPr>
          <w:ilvl w:val="0"/>
          <w:numId w:val="8"/>
        </w:numPr>
        <w:spacing w:after="0" w:line="240" w:lineRule="auto"/>
        <w:rPr>
          <w:rFonts w:ascii="Times New Roman" w:hAnsi="Times New Roman" w:cs="Times New Roman"/>
          <w:sz w:val="24"/>
          <w:szCs w:val="24"/>
        </w:rPr>
        <w:sectPr w:rsidR="00A4339D" w:rsidRPr="00E8310B" w:rsidSect="00A4339D">
          <w:type w:val="continuous"/>
          <w:pgSz w:w="12240" w:h="15840"/>
          <w:pgMar w:top="720" w:right="720" w:bottom="720" w:left="720" w:header="2016" w:footer="288" w:gutter="0"/>
          <w:cols w:num="2" w:space="720"/>
          <w:docGrid w:linePitch="360"/>
        </w:sectPr>
      </w:pPr>
      <w:r w:rsidRPr="00B2650D">
        <w:rPr>
          <w:rFonts w:ascii="Times New Roman" w:hAnsi="Times New Roman" w:cs="Times New Roman"/>
          <w:sz w:val="24"/>
          <w:szCs w:val="24"/>
        </w:rPr>
        <w:t xml:space="preserve">Roman, Danielle </w:t>
      </w:r>
      <w:r w:rsidR="003060D0" w:rsidRPr="00E8310B">
        <w:rPr>
          <w:rFonts w:ascii="Times New Roman" w:hAnsi="Times New Roman" w:cs="Times New Roman"/>
          <w:sz w:val="24"/>
          <w:szCs w:val="24"/>
        </w:rPr>
        <w:t xml:space="preserve">(Kinesiology Rep) </w:t>
      </w:r>
    </w:p>
    <w:p w14:paraId="3FE5E297" w14:textId="14560726" w:rsidR="0036182E" w:rsidRPr="00A4339D" w:rsidRDefault="0036182E" w:rsidP="00A4339D">
      <w:pPr>
        <w:pStyle w:val="ListParagraph"/>
        <w:spacing w:after="0" w:line="240" w:lineRule="auto"/>
        <w:rPr>
          <w:rFonts w:ascii="Times New Roman" w:hAnsi="Times New Roman" w:cs="Times New Roman"/>
          <w:b/>
          <w:sz w:val="24"/>
          <w:szCs w:val="24"/>
        </w:rPr>
      </w:pPr>
    </w:p>
    <w:p w14:paraId="78FAF0AC" w14:textId="4D02B81A" w:rsidR="00C1248F" w:rsidRDefault="00B2650D" w:rsidP="00C1248F">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__________________________________________________________________________________________</w:t>
      </w:r>
    </w:p>
    <w:p w14:paraId="7C5DAAEA" w14:textId="77777777" w:rsidR="00B2650D" w:rsidRPr="00C1248F" w:rsidRDefault="00B2650D" w:rsidP="00C1248F">
      <w:pPr>
        <w:spacing w:after="0" w:line="360" w:lineRule="auto"/>
        <w:jc w:val="center"/>
        <w:rPr>
          <w:rFonts w:ascii="Times New Roman" w:hAnsi="Times New Roman" w:cs="Times New Roman"/>
          <w:b/>
          <w:bCs/>
          <w:sz w:val="24"/>
          <w:szCs w:val="24"/>
        </w:rPr>
      </w:pPr>
    </w:p>
    <w:p w14:paraId="72B4DA1A" w14:textId="599F9F6A" w:rsidR="00C1248F" w:rsidRDefault="00C1248F" w:rsidP="003C090B">
      <w:pPr>
        <w:pStyle w:val="ListParagraph"/>
        <w:numPr>
          <w:ilvl w:val="0"/>
          <w:numId w:val="6"/>
        </w:numPr>
        <w:spacing w:after="0" w:line="360" w:lineRule="auto"/>
        <w:rPr>
          <w:rFonts w:ascii="Times New Roman" w:hAnsi="Times New Roman" w:cs="Times New Roman"/>
          <w:b/>
          <w:bCs/>
          <w:sz w:val="24"/>
          <w:szCs w:val="24"/>
        </w:rPr>
      </w:pPr>
      <w:r w:rsidRPr="00C1248F">
        <w:rPr>
          <w:rFonts w:ascii="Times New Roman" w:hAnsi="Times New Roman" w:cs="Times New Roman"/>
          <w:b/>
          <w:bCs/>
          <w:sz w:val="24"/>
          <w:szCs w:val="24"/>
        </w:rPr>
        <w:t>College/</w:t>
      </w:r>
      <w:r w:rsidR="006C5261" w:rsidRPr="00C1248F">
        <w:rPr>
          <w:rFonts w:ascii="Times New Roman" w:hAnsi="Times New Roman" w:cs="Times New Roman"/>
          <w:b/>
          <w:bCs/>
          <w:sz w:val="24"/>
          <w:szCs w:val="24"/>
        </w:rPr>
        <w:t>Division</w:t>
      </w:r>
      <w:r w:rsidRPr="00C1248F">
        <w:rPr>
          <w:rFonts w:ascii="Times New Roman" w:hAnsi="Times New Roman" w:cs="Times New Roman"/>
          <w:b/>
          <w:bCs/>
          <w:sz w:val="24"/>
          <w:szCs w:val="24"/>
        </w:rPr>
        <w:t xml:space="preserve"> Updates</w:t>
      </w:r>
    </w:p>
    <w:p w14:paraId="6D385F5D" w14:textId="77777777" w:rsidR="003C090B" w:rsidRPr="003C090B" w:rsidRDefault="003C090B" w:rsidP="003C090B">
      <w:pPr>
        <w:pStyle w:val="ListParagraph"/>
        <w:numPr>
          <w:ilvl w:val="1"/>
          <w:numId w:val="6"/>
        </w:numPr>
        <w:spacing w:after="0" w:line="360" w:lineRule="auto"/>
        <w:rPr>
          <w:rFonts w:ascii="Times New Roman" w:hAnsi="Times New Roman" w:cs="Times New Roman"/>
          <w:bCs/>
          <w:sz w:val="24"/>
          <w:szCs w:val="24"/>
        </w:rPr>
      </w:pPr>
      <w:r w:rsidRPr="003C090B">
        <w:rPr>
          <w:rFonts w:ascii="Times New Roman" w:hAnsi="Times New Roman" w:cs="Times New Roman"/>
          <w:bCs/>
          <w:sz w:val="24"/>
          <w:szCs w:val="24"/>
        </w:rPr>
        <w:t>The budget for the softball field is strictly set at $5 million.</w:t>
      </w:r>
    </w:p>
    <w:p w14:paraId="26AF55FE" w14:textId="77777777" w:rsidR="003C090B" w:rsidRPr="00C5262E" w:rsidRDefault="003C090B" w:rsidP="003C090B">
      <w:pPr>
        <w:pStyle w:val="ListParagraph"/>
        <w:numPr>
          <w:ilvl w:val="1"/>
          <w:numId w:val="6"/>
        </w:numPr>
        <w:spacing w:after="0" w:line="360" w:lineRule="auto"/>
        <w:rPr>
          <w:rFonts w:ascii="Times New Roman" w:hAnsi="Times New Roman" w:cs="Times New Roman"/>
          <w:bCs/>
          <w:sz w:val="24"/>
          <w:szCs w:val="24"/>
        </w:rPr>
      </w:pPr>
      <w:r w:rsidRPr="00C5262E">
        <w:rPr>
          <w:rFonts w:ascii="Times New Roman" w:hAnsi="Times New Roman" w:cs="Times New Roman"/>
          <w:bCs/>
          <w:sz w:val="24"/>
          <w:szCs w:val="24"/>
        </w:rPr>
        <w:t>Documents for the Public Safety Training Center to be submitted to DSA this month.</w:t>
      </w:r>
    </w:p>
    <w:p w14:paraId="39D997E0" w14:textId="4724691C" w:rsidR="00B1417C" w:rsidRPr="00C5262E" w:rsidRDefault="003C090B" w:rsidP="003C090B">
      <w:pPr>
        <w:pStyle w:val="ListParagraph"/>
        <w:numPr>
          <w:ilvl w:val="1"/>
          <w:numId w:val="6"/>
        </w:numPr>
        <w:spacing w:after="0" w:line="360" w:lineRule="auto"/>
        <w:rPr>
          <w:rFonts w:ascii="Times New Roman" w:hAnsi="Times New Roman" w:cs="Times New Roman"/>
          <w:bCs/>
          <w:sz w:val="24"/>
          <w:szCs w:val="24"/>
        </w:rPr>
      </w:pPr>
      <w:r w:rsidRPr="00C5262E">
        <w:rPr>
          <w:rFonts w:ascii="Times New Roman" w:hAnsi="Times New Roman" w:cs="Times New Roman"/>
          <w:bCs/>
          <w:sz w:val="24"/>
          <w:szCs w:val="24"/>
        </w:rPr>
        <w:t xml:space="preserve">The team will select a design proposal for the softball field in the coming weeks. </w:t>
      </w:r>
    </w:p>
    <w:p w14:paraId="0C79154F" w14:textId="37A84E18" w:rsidR="00C5262E" w:rsidRPr="00C5262E" w:rsidRDefault="00C5262E" w:rsidP="00C5262E">
      <w:pPr>
        <w:pStyle w:val="ListParagraph"/>
        <w:numPr>
          <w:ilvl w:val="1"/>
          <w:numId w:val="6"/>
        </w:numPr>
        <w:spacing w:after="0" w:line="360" w:lineRule="auto"/>
        <w:rPr>
          <w:rFonts w:ascii="Times New Roman" w:hAnsi="Times New Roman" w:cs="Times New Roman"/>
          <w:bCs/>
          <w:sz w:val="24"/>
          <w:szCs w:val="24"/>
        </w:rPr>
      </w:pPr>
      <w:r w:rsidRPr="00C5262E">
        <w:rPr>
          <w:rFonts w:ascii="Times New Roman" w:hAnsi="Times New Roman" w:cs="Times New Roman"/>
          <w:bCs/>
          <w:sz w:val="24"/>
          <w:szCs w:val="24"/>
        </w:rPr>
        <w:t>Equipment is not being stored properly in the fitness center, leading to potential damage.</w:t>
      </w:r>
    </w:p>
    <w:p w14:paraId="5AE13B20" w14:textId="2803DDC1" w:rsidR="00C5262E" w:rsidRPr="00C5262E" w:rsidRDefault="00C5262E" w:rsidP="00C5262E">
      <w:pPr>
        <w:pStyle w:val="ListParagraph"/>
        <w:numPr>
          <w:ilvl w:val="1"/>
          <w:numId w:val="6"/>
        </w:numPr>
        <w:spacing w:after="0" w:line="360" w:lineRule="auto"/>
        <w:rPr>
          <w:rFonts w:ascii="Times New Roman" w:hAnsi="Times New Roman" w:cs="Times New Roman"/>
          <w:bCs/>
          <w:sz w:val="24"/>
          <w:szCs w:val="24"/>
        </w:rPr>
      </w:pPr>
      <w:bookmarkStart w:id="0" w:name="_GoBack"/>
      <w:bookmarkEnd w:id="0"/>
      <w:r w:rsidRPr="00C5262E">
        <w:rPr>
          <w:rFonts w:ascii="Times New Roman" w:hAnsi="Times New Roman" w:cs="Times New Roman"/>
          <w:bCs/>
          <w:sz w:val="24"/>
          <w:szCs w:val="24"/>
        </w:rPr>
        <w:t>Reminded faculty to check and respond to emails in a timely manner.</w:t>
      </w:r>
    </w:p>
    <w:p w14:paraId="2CB3D300" w14:textId="77777777" w:rsidR="00C1248F" w:rsidRPr="004766DA" w:rsidRDefault="00C1248F" w:rsidP="00C1248F">
      <w:pPr>
        <w:pStyle w:val="ListParagraph"/>
        <w:spacing w:after="0" w:line="360" w:lineRule="auto"/>
        <w:ind w:left="1080"/>
        <w:rPr>
          <w:rFonts w:ascii="Times New Roman" w:eastAsia="Times New Roman" w:hAnsi="Times New Roman" w:cs="Times New Roman"/>
          <w:color w:val="000000"/>
          <w:sz w:val="24"/>
          <w:szCs w:val="24"/>
        </w:rPr>
      </w:pPr>
    </w:p>
    <w:p w14:paraId="20A96268" w14:textId="7D6EBBEB" w:rsidR="00C1248F" w:rsidRDefault="00C66CAF" w:rsidP="003C090B">
      <w:pPr>
        <w:pStyle w:val="ListParagraph"/>
        <w:numPr>
          <w:ilvl w:val="0"/>
          <w:numId w:val="6"/>
        </w:numPr>
        <w:spacing w:after="0" w:line="360" w:lineRule="auto"/>
        <w:rPr>
          <w:rFonts w:ascii="Times New Roman" w:eastAsia="Times New Roman" w:hAnsi="Times New Roman" w:cs="Times New Roman"/>
          <w:color w:val="000000"/>
          <w:sz w:val="24"/>
          <w:szCs w:val="24"/>
        </w:rPr>
      </w:pPr>
      <w:r w:rsidRPr="00C5262E">
        <w:rPr>
          <w:rFonts w:ascii="Times New Roman" w:eastAsia="Times New Roman" w:hAnsi="Times New Roman" w:cs="Times New Roman"/>
          <w:b/>
          <w:bCs/>
          <w:color w:val="000000"/>
          <w:sz w:val="24"/>
          <w:szCs w:val="24"/>
        </w:rPr>
        <w:t>Curriculum News</w:t>
      </w:r>
      <w:r w:rsidRPr="004766DA">
        <w:rPr>
          <w:rFonts w:ascii="Times New Roman" w:eastAsia="Times New Roman" w:hAnsi="Times New Roman" w:cs="Times New Roman"/>
          <w:color w:val="000000"/>
          <w:sz w:val="24"/>
          <w:szCs w:val="24"/>
        </w:rPr>
        <w:t xml:space="preserve"> </w:t>
      </w:r>
      <w:r w:rsidR="003C090B">
        <w:rPr>
          <w:rFonts w:ascii="Times New Roman" w:eastAsia="Times New Roman" w:hAnsi="Times New Roman" w:cs="Times New Roman"/>
          <w:color w:val="000000"/>
          <w:sz w:val="24"/>
          <w:szCs w:val="24"/>
        </w:rPr>
        <w:t xml:space="preserve">- Some courses </w:t>
      </w:r>
      <w:r w:rsidR="00CF025F">
        <w:rPr>
          <w:rFonts w:ascii="Times New Roman" w:eastAsia="Times New Roman" w:hAnsi="Times New Roman" w:cs="Times New Roman"/>
          <w:color w:val="000000"/>
          <w:sz w:val="24"/>
          <w:szCs w:val="24"/>
        </w:rPr>
        <w:t xml:space="preserve">will </w:t>
      </w:r>
      <w:r w:rsidR="003C090B">
        <w:rPr>
          <w:rFonts w:ascii="Times New Roman" w:eastAsia="Times New Roman" w:hAnsi="Times New Roman" w:cs="Times New Roman"/>
          <w:color w:val="000000"/>
          <w:sz w:val="24"/>
          <w:szCs w:val="24"/>
        </w:rPr>
        <w:t>need to be sent</w:t>
      </w:r>
      <w:r w:rsidR="00CF025F">
        <w:rPr>
          <w:rFonts w:ascii="Times New Roman" w:eastAsia="Times New Roman" w:hAnsi="Times New Roman" w:cs="Times New Roman"/>
          <w:color w:val="000000"/>
          <w:sz w:val="24"/>
          <w:szCs w:val="24"/>
        </w:rPr>
        <w:t xml:space="preserve"> back to </w:t>
      </w:r>
      <w:r w:rsidR="003C090B">
        <w:rPr>
          <w:rFonts w:ascii="Times New Roman" w:eastAsia="Times New Roman" w:hAnsi="Times New Roman" w:cs="Times New Roman"/>
          <w:color w:val="000000"/>
          <w:sz w:val="24"/>
          <w:szCs w:val="24"/>
        </w:rPr>
        <w:t xml:space="preserve">the </w:t>
      </w:r>
      <w:r w:rsidR="00CF025F">
        <w:rPr>
          <w:rFonts w:ascii="Times New Roman" w:eastAsia="Times New Roman" w:hAnsi="Times New Roman" w:cs="Times New Roman"/>
          <w:color w:val="000000"/>
          <w:sz w:val="24"/>
          <w:szCs w:val="24"/>
        </w:rPr>
        <w:t>originato</w:t>
      </w:r>
      <w:r w:rsidR="003C090B">
        <w:rPr>
          <w:rFonts w:ascii="Times New Roman" w:eastAsia="Times New Roman" w:hAnsi="Times New Roman" w:cs="Times New Roman"/>
          <w:color w:val="000000"/>
          <w:sz w:val="24"/>
          <w:szCs w:val="24"/>
        </w:rPr>
        <w:t xml:space="preserve">r. D Roman, J Boies, and D Mauger are working on annual reviews for their areas. </w:t>
      </w:r>
    </w:p>
    <w:p w14:paraId="1C2C1950" w14:textId="77777777" w:rsidR="00C5262E" w:rsidRPr="003C090B" w:rsidRDefault="00C5262E" w:rsidP="00C5262E">
      <w:pPr>
        <w:pStyle w:val="ListParagraph"/>
        <w:spacing w:after="0" w:line="360" w:lineRule="auto"/>
        <w:ind w:left="1080"/>
        <w:rPr>
          <w:rFonts w:ascii="Times New Roman" w:eastAsia="Times New Roman" w:hAnsi="Times New Roman" w:cs="Times New Roman"/>
          <w:color w:val="000000"/>
          <w:sz w:val="24"/>
          <w:szCs w:val="24"/>
        </w:rPr>
      </w:pPr>
    </w:p>
    <w:p w14:paraId="0291EABD" w14:textId="1B271BE9" w:rsidR="00AC44AC" w:rsidRPr="00C1248F" w:rsidRDefault="00AC44AC" w:rsidP="00C1248F">
      <w:pPr>
        <w:pStyle w:val="ListParagraph"/>
        <w:numPr>
          <w:ilvl w:val="0"/>
          <w:numId w:val="6"/>
        </w:numPr>
        <w:spacing w:after="0" w:line="360" w:lineRule="auto"/>
        <w:rPr>
          <w:rFonts w:ascii="Times New Roman" w:eastAsia="Times New Roman" w:hAnsi="Times New Roman" w:cs="Times New Roman"/>
          <w:b/>
          <w:bCs/>
          <w:color w:val="000000"/>
          <w:sz w:val="24"/>
          <w:szCs w:val="24"/>
        </w:rPr>
      </w:pPr>
      <w:r w:rsidRPr="00C1248F">
        <w:rPr>
          <w:rFonts w:ascii="Times New Roman" w:eastAsia="Times New Roman" w:hAnsi="Times New Roman" w:cs="Times New Roman"/>
          <w:b/>
          <w:bCs/>
          <w:color w:val="000000"/>
          <w:sz w:val="24"/>
          <w:szCs w:val="24"/>
        </w:rPr>
        <w:t xml:space="preserve">Area Reports </w:t>
      </w:r>
      <w:r w:rsidR="00C1248F" w:rsidRPr="00C1248F">
        <w:rPr>
          <w:rFonts w:ascii="Times New Roman" w:eastAsia="Times New Roman" w:hAnsi="Times New Roman" w:cs="Times New Roman"/>
          <w:b/>
          <w:bCs/>
          <w:color w:val="000000"/>
          <w:sz w:val="24"/>
          <w:szCs w:val="24"/>
        </w:rPr>
        <w:t xml:space="preserve">and </w:t>
      </w:r>
      <w:r w:rsidR="006C5261" w:rsidRPr="00C1248F">
        <w:rPr>
          <w:rFonts w:ascii="Times New Roman" w:eastAsia="Times New Roman" w:hAnsi="Times New Roman" w:cs="Times New Roman"/>
          <w:b/>
          <w:bCs/>
          <w:color w:val="000000"/>
          <w:sz w:val="24"/>
          <w:szCs w:val="24"/>
        </w:rPr>
        <w:t>Announcements</w:t>
      </w:r>
    </w:p>
    <w:p w14:paraId="6CC2E55A" w14:textId="4BC77A52" w:rsidR="00AC44AC" w:rsidRPr="004766DA" w:rsidRDefault="00AC44AC" w:rsidP="00C1248F">
      <w:pPr>
        <w:pStyle w:val="ListParagraph"/>
        <w:numPr>
          <w:ilvl w:val="1"/>
          <w:numId w:val="6"/>
        </w:numPr>
        <w:spacing w:after="0" w:line="360" w:lineRule="auto"/>
        <w:rPr>
          <w:rFonts w:ascii="Times New Roman" w:eastAsia="Times New Roman" w:hAnsi="Times New Roman" w:cs="Times New Roman"/>
          <w:color w:val="000000"/>
          <w:sz w:val="24"/>
          <w:szCs w:val="24"/>
        </w:rPr>
      </w:pPr>
      <w:r w:rsidRPr="004766DA">
        <w:rPr>
          <w:rFonts w:ascii="Times New Roman" w:eastAsia="Times New Roman" w:hAnsi="Times New Roman" w:cs="Times New Roman"/>
          <w:color w:val="000000"/>
          <w:sz w:val="24"/>
          <w:szCs w:val="24"/>
        </w:rPr>
        <w:t>ASO Reps</w:t>
      </w:r>
      <w:r w:rsidR="00B01922">
        <w:rPr>
          <w:rFonts w:ascii="Times New Roman" w:eastAsia="Times New Roman" w:hAnsi="Times New Roman" w:cs="Times New Roman"/>
          <w:color w:val="000000"/>
          <w:sz w:val="24"/>
          <w:szCs w:val="24"/>
        </w:rPr>
        <w:t xml:space="preserve">- </w:t>
      </w:r>
      <w:r w:rsidR="00CA1069">
        <w:rPr>
          <w:rFonts w:ascii="Times New Roman" w:eastAsia="Times New Roman" w:hAnsi="Times New Roman" w:cs="Times New Roman"/>
          <w:color w:val="000000"/>
          <w:sz w:val="24"/>
          <w:szCs w:val="24"/>
        </w:rPr>
        <w:t xml:space="preserve">No </w:t>
      </w:r>
      <w:r w:rsidR="00BA5F42">
        <w:rPr>
          <w:rFonts w:ascii="Times New Roman" w:eastAsia="Times New Roman" w:hAnsi="Times New Roman" w:cs="Times New Roman"/>
          <w:color w:val="000000"/>
          <w:sz w:val="24"/>
          <w:szCs w:val="24"/>
        </w:rPr>
        <w:t xml:space="preserve">updates since Sen. Padilla was on campus regarding ASO's full support of B.S. Nursing. </w:t>
      </w:r>
      <w:r w:rsidR="00B01922">
        <w:rPr>
          <w:rFonts w:ascii="Times New Roman" w:eastAsia="Times New Roman" w:hAnsi="Times New Roman" w:cs="Times New Roman"/>
          <w:color w:val="000000"/>
          <w:sz w:val="24"/>
          <w:szCs w:val="24"/>
        </w:rPr>
        <w:t xml:space="preserve"> </w:t>
      </w:r>
    </w:p>
    <w:p w14:paraId="5A722C67" w14:textId="453C7FA4" w:rsidR="007617B3" w:rsidRPr="004766DA" w:rsidRDefault="007617B3" w:rsidP="00C1248F">
      <w:pPr>
        <w:pStyle w:val="ListParagraph"/>
        <w:numPr>
          <w:ilvl w:val="1"/>
          <w:numId w:val="6"/>
        </w:numPr>
        <w:spacing w:after="0" w:line="360" w:lineRule="auto"/>
        <w:rPr>
          <w:rFonts w:ascii="Times New Roman" w:eastAsia="Times New Roman" w:hAnsi="Times New Roman" w:cs="Times New Roman"/>
          <w:color w:val="000000"/>
          <w:sz w:val="24"/>
          <w:szCs w:val="24"/>
        </w:rPr>
      </w:pPr>
      <w:r w:rsidRPr="004766DA">
        <w:rPr>
          <w:rFonts w:ascii="Times New Roman" w:eastAsia="Times New Roman" w:hAnsi="Times New Roman" w:cs="Times New Roman"/>
          <w:color w:val="000000"/>
          <w:sz w:val="24"/>
          <w:szCs w:val="24"/>
        </w:rPr>
        <w:t>Adaptive PE</w:t>
      </w:r>
      <w:r w:rsidR="00B01922">
        <w:rPr>
          <w:rFonts w:ascii="Times New Roman" w:eastAsia="Times New Roman" w:hAnsi="Times New Roman" w:cs="Times New Roman"/>
          <w:color w:val="000000"/>
          <w:sz w:val="24"/>
          <w:szCs w:val="24"/>
        </w:rPr>
        <w:t xml:space="preserve">- </w:t>
      </w:r>
      <w:r w:rsidR="00BA5F42">
        <w:rPr>
          <w:rFonts w:ascii="Times New Roman" w:eastAsia="Times New Roman" w:hAnsi="Times New Roman" w:cs="Times New Roman"/>
          <w:color w:val="000000"/>
          <w:sz w:val="24"/>
          <w:szCs w:val="24"/>
        </w:rPr>
        <w:t xml:space="preserve">Program is </w:t>
      </w:r>
      <w:r w:rsidR="00B01922">
        <w:rPr>
          <w:rFonts w:ascii="Times New Roman" w:eastAsia="Times New Roman" w:hAnsi="Times New Roman" w:cs="Times New Roman"/>
          <w:color w:val="000000"/>
          <w:sz w:val="24"/>
          <w:szCs w:val="24"/>
        </w:rPr>
        <w:t>running smoothly</w:t>
      </w:r>
      <w:r w:rsidR="00BA5F42">
        <w:rPr>
          <w:rFonts w:ascii="Times New Roman" w:eastAsia="Times New Roman" w:hAnsi="Times New Roman" w:cs="Times New Roman"/>
          <w:color w:val="000000"/>
          <w:sz w:val="24"/>
          <w:szCs w:val="24"/>
        </w:rPr>
        <w:t xml:space="preserve">. APE will have a booth in the Courage Games organized by Angel City Sports. </w:t>
      </w:r>
    </w:p>
    <w:p w14:paraId="1937C056" w14:textId="77777777" w:rsidR="00BA5F42" w:rsidRDefault="007617B3" w:rsidP="00BA5F42">
      <w:pPr>
        <w:pStyle w:val="ListParagraph"/>
        <w:numPr>
          <w:ilvl w:val="1"/>
          <w:numId w:val="6"/>
        </w:numPr>
        <w:spacing w:after="0" w:line="360" w:lineRule="auto"/>
        <w:rPr>
          <w:rFonts w:ascii="Times New Roman" w:eastAsia="Times New Roman" w:hAnsi="Times New Roman" w:cs="Times New Roman"/>
          <w:color w:val="000000"/>
          <w:sz w:val="24"/>
          <w:szCs w:val="24"/>
        </w:rPr>
      </w:pPr>
      <w:r w:rsidRPr="004766DA">
        <w:rPr>
          <w:rFonts w:ascii="Times New Roman" w:eastAsia="Times New Roman" w:hAnsi="Times New Roman" w:cs="Times New Roman"/>
          <w:color w:val="000000"/>
          <w:sz w:val="24"/>
          <w:szCs w:val="24"/>
        </w:rPr>
        <w:t xml:space="preserve">Athletics </w:t>
      </w:r>
      <w:r w:rsidR="00B01922">
        <w:rPr>
          <w:rFonts w:ascii="Times New Roman" w:eastAsia="Times New Roman" w:hAnsi="Times New Roman" w:cs="Times New Roman"/>
          <w:color w:val="000000"/>
          <w:sz w:val="24"/>
          <w:szCs w:val="24"/>
        </w:rPr>
        <w:t xml:space="preserve">– </w:t>
      </w:r>
    </w:p>
    <w:p w14:paraId="61C6592F" w14:textId="77777777" w:rsidR="00195D14" w:rsidRDefault="00BA5F42" w:rsidP="00195D14">
      <w:pPr>
        <w:pStyle w:val="ListParagraph"/>
        <w:numPr>
          <w:ilvl w:val="2"/>
          <w:numId w:val="9"/>
        </w:numPr>
        <w:spacing w:after="0" w:line="360" w:lineRule="auto"/>
        <w:rPr>
          <w:rFonts w:ascii="Times New Roman" w:eastAsia="Times New Roman" w:hAnsi="Times New Roman" w:cs="Times New Roman"/>
          <w:color w:val="000000"/>
          <w:sz w:val="24"/>
          <w:szCs w:val="24"/>
        </w:rPr>
      </w:pPr>
      <w:r w:rsidRPr="00BA5F42">
        <w:rPr>
          <w:rFonts w:ascii="Times New Roman" w:eastAsia="Times New Roman" w:hAnsi="Times New Roman" w:cs="Times New Roman"/>
          <w:color w:val="000000"/>
          <w:sz w:val="24"/>
          <w:szCs w:val="24"/>
        </w:rPr>
        <w:lastRenderedPageBreak/>
        <w:t xml:space="preserve">New hires: Liz Hazell (Beach Volleyball), Megan Hanson (Women’s Basketball), Matt Prosser (Men’s Volleyball), Angel Rangel (Athletic Trainer), Justin </w:t>
      </w:r>
      <w:proofErr w:type="spellStart"/>
      <w:r w:rsidRPr="00BA5F42">
        <w:rPr>
          <w:rFonts w:ascii="Times New Roman" w:eastAsia="Times New Roman" w:hAnsi="Times New Roman" w:cs="Times New Roman"/>
          <w:color w:val="000000"/>
          <w:sz w:val="24"/>
          <w:szCs w:val="24"/>
        </w:rPr>
        <w:t>Shibel</w:t>
      </w:r>
      <w:proofErr w:type="spellEnd"/>
      <w:r w:rsidRPr="00BA5F42">
        <w:rPr>
          <w:rFonts w:ascii="Times New Roman" w:eastAsia="Times New Roman" w:hAnsi="Times New Roman" w:cs="Times New Roman"/>
          <w:color w:val="000000"/>
          <w:sz w:val="24"/>
          <w:szCs w:val="24"/>
        </w:rPr>
        <w:t xml:space="preserve"> (Senior Athletic Trainer), and interviewing for a women’s flag football coach next week.</w:t>
      </w:r>
    </w:p>
    <w:p w14:paraId="40833982" w14:textId="243DF74B" w:rsidR="007617B3" w:rsidRPr="00BA5F42" w:rsidRDefault="00195D14" w:rsidP="00195D14">
      <w:pPr>
        <w:pStyle w:val="ListParagraph"/>
        <w:numPr>
          <w:ilvl w:val="2"/>
          <w:numId w:val="9"/>
        </w:numP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 R</w:t>
      </w:r>
      <w:r w:rsidR="00AC31AC" w:rsidRPr="00BA5F42">
        <w:rPr>
          <w:rFonts w:ascii="Times New Roman" w:eastAsia="Times New Roman" w:hAnsi="Times New Roman" w:cs="Times New Roman"/>
          <w:color w:val="000000"/>
          <w:sz w:val="24"/>
          <w:szCs w:val="24"/>
        </w:rPr>
        <w:t xml:space="preserve">ubke </w:t>
      </w:r>
      <w:r>
        <w:rPr>
          <w:rFonts w:ascii="Times New Roman" w:eastAsia="Times New Roman" w:hAnsi="Times New Roman" w:cs="Times New Roman"/>
          <w:color w:val="000000"/>
          <w:sz w:val="24"/>
          <w:szCs w:val="24"/>
        </w:rPr>
        <w:t xml:space="preserve">and M Jacobson </w:t>
      </w:r>
      <w:r w:rsidR="00AC31AC" w:rsidRPr="00BA5F42">
        <w:rPr>
          <w:rFonts w:ascii="Times New Roman" w:eastAsia="Times New Roman" w:hAnsi="Times New Roman" w:cs="Times New Roman"/>
          <w:color w:val="000000"/>
          <w:sz w:val="24"/>
          <w:szCs w:val="24"/>
        </w:rPr>
        <w:t xml:space="preserve">reached </w:t>
      </w:r>
      <w:r>
        <w:rPr>
          <w:rFonts w:ascii="Times New Roman" w:eastAsia="Times New Roman" w:hAnsi="Times New Roman" w:cs="Times New Roman"/>
          <w:color w:val="000000"/>
          <w:sz w:val="24"/>
          <w:szCs w:val="24"/>
        </w:rPr>
        <w:t>their</w:t>
      </w:r>
      <w:r w:rsidR="00AC31AC" w:rsidRPr="00BA5F42">
        <w:rPr>
          <w:rFonts w:ascii="Times New Roman" w:eastAsia="Times New Roman" w:hAnsi="Times New Roman" w:cs="Times New Roman"/>
          <w:color w:val="000000"/>
          <w:sz w:val="24"/>
          <w:szCs w:val="24"/>
        </w:rPr>
        <w:t xml:space="preserve"> 100</w:t>
      </w:r>
      <w:r w:rsidR="00AC31AC" w:rsidRPr="00BA5F42">
        <w:rPr>
          <w:rFonts w:ascii="Times New Roman" w:eastAsia="Times New Roman" w:hAnsi="Times New Roman" w:cs="Times New Roman"/>
          <w:color w:val="000000"/>
          <w:sz w:val="24"/>
          <w:szCs w:val="24"/>
          <w:vertAlign w:val="superscript"/>
        </w:rPr>
        <w:t>th</w:t>
      </w:r>
      <w:r w:rsidR="00AC31AC" w:rsidRPr="00BA5F42">
        <w:rPr>
          <w:rFonts w:ascii="Times New Roman" w:eastAsia="Times New Roman" w:hAnsi="Times New Roman" w:cs="Times New Roman"/>
          <w:color w:val="000000"/>
          <w:sz w:val="24"/>
          <w:szCs w:val="24"/>
        </w:rPr>
        <w:t xml:space="preserve"> win as head </w:t>
      </w:r>
      <w:r>
        <w:rPr>
          <w:rFonts w:ascii="Times New Roman" w:eastAsia="Times New Roman" w:hAnsi="Times New Roman" w:cs="Times New Roman"/>
          <w:color w:val="000000"/>
          <w:sz w:val="24"/>
          <w:szCs w:val="24"/>
        </w:rPr>
        <w:t xml:space="preserve">coaches. </w:t>
      </w:r>
    </w:p>
    <w:p w14:paraId="11F3EB77" w14:textId="7E3A7275" w:rsidR="00FE70D5" w:rsidRPr="004766DA" w:rsidRDefault="00FE70D5" w:rsidP="00C1248F">
      <w:pPr>
        <w:pStyle w:val="ListParagraph"/>
        <w:numPr>
          <w:ilvl w:val="1"/>
          <w:numId w:val="6"/>
        </w:numP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ified</w:t>
      </w:r>
      <w:r w:rsidR="00AC31AC">
        <w:rPr>
          <w:rFonts w:ascii="Times New Roman" w:eastAsia="Times New Roman" w:hAnsi="Times New Roman" w:cs="Times New Roman"/>
          <w:color w:val="000000"/>
          <w:sz w:val="24"/>
          <w:szCs w:val="24"/>
        </w:rPr>
        <w:t>- no</w:t>
      </w:r>
      <w:r w:rsidR="00195D14">
        <w:rPr>
          <w:rFonts w:ascii="Times New Roman" w:eastAsia="Times New Roman" w:hAnsi="Times New Roman" w:cs="Times New Roman"/>
          <w:color w:val="000000"/>
          <w:sz w:val="24"/>
          <w:szCs w:val="24"/>
        </w:rPr>
        <w:t xml:space="preserve"> update</w:t>
      </w:r>
    </w:p>
    <w:p w14:paraId="1B4B9CDA" w14:textId="64C5F6E1" w:rsidR="00AC44AC" w:rsidRPr="004766DA" w:rsidRDefault="00AC44AC" w:rsidP="00C1248F">
      <w:pPr>
        <w:numPr>
          <w:ilvl w:val="1"/>
          <w:numId w:val="6"/>
        </w:numPr>
        <w:spacing w:after="0" w:line="360" w:lineRule="auto"/>
        <w:rPr>
          <w:rFonts w:ascii="Times New Roman" w:eastAsia="Times New Roman" w:hAnsi="Times New Roman" w:cs="Times New Roman"/>
          <w:color w:val="000000"/>
          <w:sz w:val="24"/>
          <w:szCs w:val="24"/>
        </w:rPr>
      </w:pPr>
      <w:r w:rsidRPr="004766DA">
        <w:rPr>
          <w:rFonts w:ascii="Times New Roman" w:eastAsia="Times New Roman" w:hAnsi="Times New Roman" w:cs="Times New Roman"/>
          <w:color w:val="000000"/>
          <w:sz w:val="24"/>
          <w:szCs w:val="24"/>
        </w:rPr>
        <w:t>Counseling</w:t>
      </w:r>
      <w:r w:rsidR="00AC31AC">
        <w:rPr>
          <w:rFonts w:ascii="Times New Roman" w:eastAsia="Times New Roman" w:hAnsi="Times New Roman" w:cs="Times New Roman"/>
          <w:color w:val="000000"/>
          <w:sz w:val="24"/>
          <w:szCs w:val="24"/>
        </w:rPr>
        <w:t xml:space="preserve">- </w:t>
      </w:r>
      <w:r w:rsidR="00195D14">
        <w:rPr>
          <w:rFonts w:ascii="Times New Roman" w:eastAsia="Times New Roman" w:hAnsi="Times New Roman" w:cs="Times New Roman"/>
          <w:color w:val="000000"/>
          <w:sz w:val="24"/>
          <w:szCs w:val="24"/>
        </w:rPr>
        <w:t>S Bennett is out but is checking emails periodically.</w:t>
      </w:r>
      <w:r w:rsidR="00AC31AC">
        <w:rPr>
          <w:rFonts w:ascii="Times New Roman" w:eastAsia="Times New Roman" w:hAnsi="Times New Roman" w:cs="Times New Roman"/>
          <w:color w:val="000000"/>
          <w:sz w:val="24"/>
          <w:szCs w:val="24"/>
        </w:rPr>
        <w:t xml:space="preserve"> </w:t>
      </w:r>
    </w:p>
    <w:p w14:paraId="3ECD1743" w14:textId="659AC9BE" w:rsidR="00AC44AC" w:rsidRPr="004766DA" w:rsidRDefault="00AC44AC" w:rsidP="00C1248F">
      <w:pPr>
        <w:numPr>
          <w:ilvl w:val="1"/>
          <w:numId w:val="6"/>
        </w:numPr>
        <w:spacing w:after="0" w:line="360" w:lineRule="auto"/>
        <w:rPr>
          <w:rFonts w:ascii="Times New Roman" w:eastAsia="Times New Roman" w:hAnsi="Times New Roman" w:cs="Times New Roman"/>
          <w:color w:val="000000"/>
          <w:sz w:val="24"/>
          <w:szCs w:val="24"/>
        </w:rPr>
      </w:pPr>
      <w:r w:rsidRPr="004766DA">
        <w:rPr>
          <w:rFonts w:ascii="Times New Roman" w:eastAsia="Times New Roman" w:hAnsi="Times New Roman" w:cs="Times New Roman"/>
          <w:color w:val="000000"/>
          <w:sz w:val="24"/>
          <w:szCs w:val="24"/>
        </w:rPr>
        <w:t xml:space="preserve">Kinesiology </w:t>
      </w:r>
      <w:r w:rsidR="00EA7893">
        <w:rPr>
          <w:rFonts w:ascii="Times New Roman" w:eastAsia="Times New Roman" w:hAnsi="Times New Roman" w:cs="Times New Roman"/>
          <w:color w:val="000000"/>
          <w:sz w:val="24"/>
          <w:szCs w:val="24"/>
        </w:rPr>
        <w:t>–</w:t>
      </w:r>
      <w:r w:rsidR="00AC31AC">
        <w:rPr>
          <w:rFonts w:ascii="Times New Roman" w:eastAsia="Times New Roman" w:hAnsi="Times New Roman" w:cs="Times New Roman"/>
          <w:color w:val="000000"/>
          <w:sz w:val="24"/>
          <w:szCs w:val="24"/>
        </w:rPr>
        <w:t xml:space="preserve"> </w:t>
      </w:r>
      <w:r w:rsidR="00195D14">
        <w:rPr>
          <w:rFonts w:ascii="Times New Roman" w:eastAsia="Times New Roman" w:hAnsi="Times New Roman" w:cs="Times New Roman"/>
          <w:color w:val="000000"/>
          <w:sz w:val="24"/>
          <w:szCs w:val="24"/>
        </w:rPr>
        <w:t>No update</w:t>
      </w:r>
      <w:r w:rsidR="00883CFA">
        <w:rPr>
          <w:rFonts w:ascii="Times New Roman" w:eastAsia="Times New Roman" w:hAnsi="Times New Roman" w:cs="Times New Roman"/>
          <w:color w:val="000000"/>
          <w:sz w:val="24"/>
          <w:szCs w:val="24"/>
        </w:rPr>
        <w:t xml:space="preserve"> </w:t>
      </w:r>
    </w:p>
    <w:p w14:paraId="5D022FEE" w14:textId="00ECB54E" w:rsidR="00AC44AC" w:rsidRPr="004766DA" w:rsidRDefault="00AC44AC" w:rsidP="00C1248F">
      <w:pPr>
        <w:numPr>
          <w:ilvl w:val="1"/>
          <w:numId w:val="6"/>
        </w:numPr>
        <w:spacing w:after="0" w:line="360" w:lineRule="auto"/>
        <w:rPr>
          <w:rFonts w:ascii="Times New Roman" w:eastAsia="Times New Roman" w:hAnsi="Times New Roman" w:cs="Times New Roman"/>
          <w:color w:val="000000"/>
          <w:sz w:val="24"/>
          <w:szCs w:val="24"/>
        </w:rPr>
      </w:pPr>
      <w:r w:rsidRPr="004766DA">
        <w:rPr>
          <w:rFonts w:ascii="Times New Roman" w:eastAsia="Times New Roman" w:hAnsi="Times New Roman" w:cs="Times New Roman"/>
          <w:color w:val="000000"/>
          <w:sz w:val="24"/>
          <w:szCs w:val="24"/>
        </w:rPr>
        <w:t xml:space="preserve">Public Safety </w:t>
      </w:r>
      <w:r w:rsidR="00883CFA">
        <w:rPr>
          <w:rFonts w:ascii="Times New Roman" w:eastAsia="Times New Roman" w:hAnsi="Times New Roman" w:cs="Times New Roman"/>
          <w:color w:val="000000"/>
          <w:sz w:val="24"/>
          <w:szCs w:val="24"/>
        </w:rPr>
        <w:t xml:space="preserve">– </w:t>
      </w:r>
      <w:r w:rsidR="00195D14">
        <w:rPr>
          <w:rFonts w:ascii="Times New Roman" w:eastAsia="Times New Roman" w:hAnsi="Times New Roman" w:cs="Times New Roman"/>
          <w:color w:val="000000"/>
          <w:sz w:val="24"/>
          <w:szCs w:val="24"/>
        </w:rPr>
        <w:t>N</w:t>
      </w:r>
      <w:r w:rsidR="00883CFA">
        <w:rPr>
          <w:rFonts w:ascii="Times New Roman" w:eastAsia="Times New Roman" w:hAnsi="Times New Roman" w:cs="Times New Roman"/>
          <w:color w:val="000000"/>
          <w:sz w:val="24"/>
          <w:szCs w:val="24"/>
        </w:rPr>
        <w:t xml:space="preserve">o update </w:t>
      </w:r>
    </w:p>
    <w:p w14:paraId="6DFB5519" w14:textId="62D3DE1D" w:rsidR="00B93CF7" w:rsidRDefault="00B93CF7" w:rsidP="00C1248F">
      <w:pPr>
        <w:numPr>
          <w:ilvl w:val="1"/>
          <w:numId w:val="6"/>
        </w:numPr>
        <w:spacing w:after="0" w:line="360" w:lineRule="auto"/>
        <w:rPr>
          <w:rFonts w:ascii="Times New Roman" w:eastAsia="Times New Roman" w:hAnsi="Times New Roman" w:cs="Times New Roman"/>
          <w:color w:val="000000"/>
          <w:sz w:val="24"/>
          <w:szCs w:val="24"/>
        </w:rPr>
      </w:pPr>
      <w:r w:rsidRPr="004766DA">
        <w:rPr>
          <w:rFonts w:ascii="Times New Roman" w:eastAsia="Times New Roman" w:hAnsi="Times New Roman" w:cs="Times New Roman"/>
          <w:color w:val="000000"/>
          <w:sz w:val="24"/>
          <w:szCs w:val="24"/>
        </w:rPr>
        <w:t>Athletic Training</w:t>
      </w:r>
      <w:r w:rsidR="00883CFA">
        <w:rPr>
          <w:rFonts w:ascii="Times New Roman" w:eastAsia="Times New Roman" w:hAnsi="Times New Roman" w:cs="Times New Roman"/>
          <w:color w:val="000000"/>
          <w:sz w:val="24"/>
          <w:szCs w:val="24"/>
        </w:rPr>
        <w:t xml:space="preserve">- </w:t>
      </w:r>
      <w:r w:rsidR="00195D14">
        <w:rPr>
          <w:rFonts w:ascii="Times New Roman" w:eastAsia="Times New Roman" w:hAnsi="Times New Roman" w:cs="Times New Roman"/>
          <w:color w:val="000000"/>
          <w:sz w:val="24"/>
          <w:szCs w:val="24"/>
        </w:rPr>
        <w:t>No update</w:t>
      </w:r>
    </w:p>
    <w:p w14:paraId="74FCE662" w14:textId="77777777" w:rsidR="00C5262E" w:rsidRDefault="00C5262E" w:rsidP="00C5262E">
      <w:pPr>
        <w:spacing w:after="0" w:line="360" w:lineRule="auto"/>
        <w:ind w:left="1440"/>
        <w:rPr>
          <w:rFonts w:ascii="Times New Roman" w:eastAsia="Times New Roman" w:hAnsi="Times New Roman" w:cs="Times New Roman"/>
          <w:color w:val="000000"/>
          <w:sz w:val="24"/>
          <w:szCs w:val="24"/>
        </w:rPr>
      </w:pPr>
    </w:p>
    <w:p w14:paraId="691ABE15" w14:textId="186D7BEE" w:rsidR="00195D14" w:rsidRPr="00C5262E" w:rsidRDefault="00195D14" w:rsidP="00195D14">
      <w:pPr>
        <w:pStyle w:val="ListParagraph"/>
        <w:numPr>
          <w:ilvl w:val="0"/>
          <w:numId w:val="6"/>
        </w:numPr>
        <w:spacing w:after="0" w:line="360" w:lineRule="auto"/>
        <w:rPr>
          <w:rFonts w:ascii="Times New Roman" w:eastAsia="Times New Roman" w:hAnsi="Times New Roman" w:cs="Times New Roman"/>
          <w:b/>
          <w:color w:val="000000"/>
          <w:sz w:val="24"/>
          <w:szCs w:val="24"/>
        </w:rPr>
      </w:pPr>
      <w:r w:rsidRPr="00C5262E">
        <w:rPr>
          <w:rFonts w:ascii="Times New Roman" w:eastAsia="Times New Roman" w:hAnsi="Times New Roman" w:cs="Times New Roman"/>
          <w:b/>
          <w:color w:val="000000"/>
          <w:sz w:val="24"/>
          <w:szCs w:val="24"/>
        </w:rPr>
        <w:t xml:space="preserve">Additional Discussion </w:t>
      </w:r>
    </w:p>
    <w:p w14:paraId="5615D020" w14:textId="649F071F" w:rsidR="00195D14" w:rsidRDefault="00195D14" w:rsidP="00195D14">
      <w:pPr>
        <w:pStyle w:val="ListParagraph"/>
        <w:numPr>
          <w:ilvl w:val="1"/>
          <w:numId w:val="6"/>
        </w:numPr>
        <w:spacing w:after="0" w:line="360" w:lineRule="auto"/>
        <w:rPr>
          <w:rFonts w:ascii="Times New Roman" w:eastAsia="Times New Roman" w:hAnsi="Times New Roman" w:cs="Times New Roman"/>
          <w:color w:val="000000"/>
          <w:sz w:val="24"/>
          <w:szCs w:val="24"/>
        </w:rPr>
      </w:pPr>
      <w:r w:rsidRPr="00195D14">
        <w:rPr>
          <w:rFonts w:ascii="Times New Roman" w:eastAsia="Times New Roman" w:hAnsi="Times New Roman" w:cs="Times New Roman"/>
          <w:color w:val="000000"/>
          <w:sz w:val="24"/>
          <w:szCs w:val="24"/>
        </w:rPr>
        <w:t>The boot camp class currently has low enrollment with only three students in the second eight-week class.</w:t>
      </w:r>
      <w:r>
        <w:rPr>
          <w:rFonts w:ascii="Times New Roman" w:eastAsia="Times New Roman" w:hAnsi="Times New Roman" w:cs="Times New Roman"/>
          <w:color w:val="000000"/>
          <w:sz w:val="24"/>
          <w:szCs w:val="24"/>
        </w:rPr>
        <w:t xml:space="preserve"> Will need to </w:t>
      </w:r>
      <w:r w:rsidRPr="00195D14">
        <w:rPr>
          <w:rFonts w:ascii="Times New Roman" w:eastAsia="Times New Roman" w:hAnsi="Times New Roman" w:cs="Times New Roman"/>
          <w:color w:val="000000"/>
          <w:sz w:val="24"/>
          <w:szCs w:val="24"/>
        </w:rPr>
        <w:t>spread the word among faculty</w:t>
      </w:r>
      <w:r>
        <w:rPr>
          <w:rFonts w:ascii="Times New Roman" w:eastAsia="Times New Roman" w:hAnsi="Times New Roman" w:cs="Times New Roman"/>
          <w:color w:val="000000"/>
          <w:sz w:val="24"/>
          <w:szCs w:val="24"/>
        </w:rPr>
        <w:t xml:space="preserve"> </w:t>
      </w:r>
      <w:r w:rsidRPr="00195D14">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z w:val="24"/>
          <w:szCs w:val="24"/>
        </w:rPr>
        <w:t xml:space="preserve"> </w:t>
      </w:r>
      <w:r w:rsidRPr="00195D14">
        <w:rPr>
          <w:rFonts w:ascii="Times New Roman" w:eastAsia="Times New Roman" w:hAnsi="Times New Roman" w:cs="Times New Roman"/>
          <w:color w:val="000000"/>
          <w:sz w:val="24"/>
          <w:szCs w:val="24"/>
        </w:rPr>
        <w:t>identify interested and qualified instructors for boot camp classes.</w:t>
      </w:r>
    </w:p>
    <w:p w14:paraId="5772EA08" w14:textId="77777777" w:rsidR="00195D14" w:rsidRDefault="00195D14" w:rsidP="00195D14">
      <w:pPr>
        <w:pStyle w:val="ListParagraph"/>
        <w:numPr>
          <w:ilvl w:val="1"/>
          <w:numId w:val="6"/>
        </w:numP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re is equipment not being used in the stadium storage that can be used for boot camp. </w:t>
      </w:r>
      <w:r w:rsidRPr="00195D14">
        <w:rPr>
          <w:rFonts w:ascii="Times New Roman" w:eastAsia="Times New Roman" w:hAnsi="Times New Roman" w:cs="Times New Roman"/>
          <w:color w:val="000000"/>
          <w:sz w:val="24"/>
          <w:szCs w:val="24"/>
        </w:rPr>
        <w:t>Accessing equipment stored on the second floor may pose</w:t>
      </w:r>
      <w:r>
        <w:rPr>
          <w:rFonts w:ascii="Times New Roman" w:eastAsia="Times New Roman" w:hAnsi="Times New Roman" w:cs="Times New Roman"/>
          <w:color w:val="000000"/>
          <w:sz w:val="24"/>
          <w:szCs w:val="24"/>
        </w:rPr>
        <w:t xml:space="preserve"> </w:t>
      </w:r>
      <w:r w:rsidRPr="00195D14">
        <w:rPr>
          <w:rFonts w:ascii="Times New Roman" w:eastAsia="Times New Roman" w:hAnsi="Times New Roman" w:cs="Times New Roman"/>
          <w:color w:val="000000"/>
          <w:sz w:val="24"/>
          <w:szCs w:val="24"/>
        </w:rPr>
        <w:t>logistical challenges for boot camp activities.</w:t>
      </w:r>
    </w:p>
    <w:p w14:paraId="5AA8293E" w14:textId="297BE8CA" w:rsidR="00195D14" w:rsidRDefault="00C5262E" w:rsidP="00C5262E">
      <w:pPr>
        <w:pStyle w:val="ListParagraph"/>
        <w:numPr>
          <w:ilvl w:val="1"/>
          <w:numId w:val="6"/>
        </w:numP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women’s indoor and beach volleyball team volunteered in an outdoor event sponsored by the Los Angeles County Supervisor. They supported the event by teaching the youth how to play volleyball. They received a certificate from the LA County supervisor and will be acknowledged at the next board meeting</w:t>
      </w:r>
      <w:r w:rsidR="00195D14" w:rsidRPr="00195D14">
        <w:rPr>
          <w:rFonts w:ascii="Times New Roman" w:eastAsia="Times New Roman" w:hAnsi="Times New Roman" w:cs="Times New Roman"/>
          <w:color w:val="000000"/>
          <w:sz w:val="24"/>
          <w:szCs w:val="24"/>
        </w:rPr>
        <w:t xml:space="preserve">    </w:t>
      </w:r>
    </w:p>
    <w:p w14:paraId="119E4A27" w14:textId="251F345D" w:rsidR="00C5262E" w:rsidRDefault="00C5262E" w:rsidP="00C5262E">
      <w:pPr>
        <w:pStyle w:val="ListParagraph"/>
        <w:numPr>
          <w:ilvl w:val="1"/>
          <w:numId w:val="6"/>
        </w:numP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cross-country team cleaned the vans. Jackie will purchase van cleaning supplies. </w:t>
      </w:r>
    </w:p>
    <w:p w14:paraId="3928A9E1" w14:textId="77777777" w:rsidR="00C5262E" w:rsidRDefault="00C5262E" w:rsidP="00C5262E">
      <w:pPr>
        <w:pStyle w:val="ListParagraph"/>
        <w:spacing w:after="0" w:line="360" w:lineRule="auto"/>
        <w:ind w:left="1440"/>
        <w:rPr>
          <w:rFonts w:ascii="Times New Roman" w:eastAsia="Times New Roman" w:hAnsi="Times New Roman" w:cs="Times New Roman"/>
          <w:color w:val="000000"/>
          <w:sz w:val="24"/>
          <w:szCs w:val="24"/>
        </w:rPr>
      </w:pPr>
    </w:p>
    <w:p w14:paraId="764C7925" w14:textId="3A8F1A43" w:rsidR="00147BE9" w:rsidRPr="004766DA" w:rsidRDefault="00D449B9" w:rsidP="00C1248F">
      <w:pPr>
        <w:pStyle w:val="ListParagraph"/>
        <w:numPr>
          <w:ilvl w:val="0"/>
          <w:numId w:val="6"/>
        </w:numPr>
        <w:spacing w:after="0" w:line="360" w:lineRule="auto"/>
        <w:rPr>
          <w:rFonts w:ascii="Times New Roman" w:eastAsia="Times New Roman" w:hAnsi="Times New Roman" w:cs="Times New Roman"/>
          <w:color w:val="000000"/>
          <w:sz w:val="24"/>
          <w:szCs w:val="24"/>
        </w:rPr>
      </w:pPr>
      <w:r w:rsidRPr="00C1248F">
        <w:rPr>
          <w:rFonts w:ascii="Times New Roman" w:eastAsia="Times New Roman" w:hAnsi="Times New Roman" w:cs="Times New Roman"/>
          <w:b/>
          <w:bCs/>
          <w:color w:val="000000"/>
          <w:sz w:val="24"/>
          <w:szCs w:val="24"/>
        </w:rPr>
        <w:t xml:space="preserve">Next </w:t>
      </w:r>
      <w:r w:rsidR="0010057F" w:rsidRPr="00C1248F">
        <w:rPr>
          <w:rFonts w:ascii="Times New Roman" w:eastAsia="Times New Roman" w:hAnsi="Times New Roman" w:cs="Times New Roman"/>
          <w:b/>
          <w:bCs/>
          <w:color w:val="000000"/>
          <w:sz w:val="24"/>
          <w:szCs w:val="24"/>
        </w:rPr>
        <w:t>meeting</w:t>
      </w:r>
      <w:r w:rsidRPr="004766DA">
        <w:rPr>
          <w:rFonts w:ascii="Times New Roman" w:eastAsia="Times New Roman" w:hAnsi="Times New Roman" w:cs="Times New Roman"/>
          <w:color w:val="000000"/>
          <w:sz w:val="24"/>
          <w:szCs w:val="24"/>
        </w:rPr>
        <w:t xml:space="preserve">: </w:t>
      </w:r>
      <w:r w:rsidR="0017779B">
        <w:rPr>
          <w:rFonts w:ascii="Times New Roman" w:eastAsia="Times New Roman" w:hAnsi="Times New Roman" w:cs="Times New Roman"/>
          <w:color w:val="000000"/>
          <w:sz w:val="24"/>
          <w:szCs w:val="24"/>
        </w:rPr>
        <w:t xml:space="preserve">Wednesday, </w:t>
      </w:r>
      <w:r w:rsidR="006C5261">
        <w:rPr>
          <w:rFonts w:ascii="Times New Roman" w:eastAsia="Times New Roman" w:hAnsi="Times New Roman" w:cs="Times New Roman"/>
          <w:color w:val="000000"/>
          <w:sz w:val="24"/>
          <w:szCs w:val="24"/>
        </w:rPr>
        <w:t>October</w:t>
      </w:r>
      <w:r w:rsidR="0017779B">
        <w:rPr>
          <w:rFonts w:ascii="Times New Roman" w:eastAsia="Times New Roman" w:hAnsi="Times New Roman" w:cs="Times New Roman"/>
          <w:color w:val="000000"/>
          <w:sz w:val="24"/>
          <w:szCs w:val="24"/>
        </w:rPr>
        <w:t xml:space="preserve"> 2</w:t>
      </w:r>
      <w:r w:rsidR="00796CE7">
        <w:rPr>
          <w:rFonts w:ascii="Times New Roman" w:eastAsia="Times New Roman" w:hAnsi="Times New Roman" w:cs="Times New Roman"/>
          <w:color w:val="000000"/>
          <w:sz w:val="24"/>
          <w:szCs w:val="24"/>
        </w:rPr>
        <w:t>2</w:t>
      </w:r>
      <w:r w:rsidR="0017779B">
        <w:rPr>
          <w:rFonts w:ascii="Times New Roman" w:eastAsia="Times New Roman" w:hAnsi="Times New Roman" w:cs="Times New Roman"/>
          <w:color w:val="000000"/>
          <w:sz w:val="24"/>
          <w:szCs w:val="24"/>
        </w:rPr>
        <w:t>, 2025</w:t>
      </w:r>
      <w:r w:rsidR="00021E6C">
        <w:rPr>
          <w:rFonts w:ascii="Times New Roman" w:eastAsia="Times New Roman" w:hAnsi="Times New Roman" w:cs="Times New Roman"/>
          <w:color w:val="000000"/>
          <w:sz w:val="24"/>
          <w:szCs w:val="24"/>
        </w:rPr>
        <w:t xml:space="preserve"> @ 1430hrs</w:t>
      </w:r>
      <w:r w:rsidRPr="004766DA">
        <w:rPr>
          <w:rFonts w:ascii="Times New Roman" w:eastAsia="Times New Roman" w:hAnsi="Times New Roman" w:cs="Times New Roman"/>
          <w:color w:val="000000"/>
          <w:sz w:val="24"/>
          <w:szCs w:val="24"/>
        </w:rPr>
        <w:t xml:space="preserve"> </w:t>
      </w:r>
    </w:p>
    <w:p w14:paraId="0A1A695E" w14:textId="77777777" w:rsidR="000D6961" w:rsidRPr="007F758A" w:rsidRDefault="003E75D9" w:rsidP="00C1248F">
      <w:pPr>
        <w:spacing w:after="0" w:line="360" w:lineRule="auto"/>
      </w:pPr>
    </w:p>
    <w:sectPr w:rsidR="000D6961" w:rsidRPr="007F758A" w:rsidSect="00A4339D">
      <w:type w:val="continuous"/>
      <w:pgSz w:w="12240" w:h="15840"/>
      <w:pgMar w:top="720" w:right="720" w:bottom="720" w:left="720" w:header="201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011183" w14:textId="77777777" w:rsidR="000D305C" w:rsidRDefault="000D305C" w:rsidP="00EC75C0">
      <w:pPr>
        <w:spacing w:after="0" w:line="240" w:lineRule="auto"/>
      </w:pPr>
      <w:r>
        <w:separator/>
      </w:r>
    </w:p>
  </w:endnote>
  <w:endnote w:type="continuationSeparator" w:id="0">
    <w:p w14:paraId="373A9D74" w14:textId="77777777" w:rsidR="000D305C" w:rsidRDefault="000D305C" w:rsidP="00EC75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D6059" w14:textId="77777777" w:rsidR="00C17546" w:rsidRDefault="00C175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DF147" w14:textId="77777777" w:rsidR="00EC75C0" w:rsidRPr="00C17546" w:rsidRDefault="007F758A">
    <w:pPr>
      <w:pStyle w:val="Footer"/>
      <w:rPr>
        <w:rFonts w:ascii="Times New Roman" w:hAnsi="Times New Roman" w:cs="Times New Roman"/>
        <w:b/>
        <w:color w:val="2E08B8"/>
        <w:sz w:val="20"/>
      </w:rPr>
    </w:pPr>
    <w:r w:rsidRPr="00C17546">
      <w:rPr>
        <w:rFonts w:ascii="Times New Roman" w:hAnsi="Times New Roman" w:cs="Times New Roman"/>
        <w:b/>
        <w:noProof/>
        <w:color w:val="2E08B8"/>
        <w:sz w:val="20"/>
      </w:rPr>
      <mc:AlternateContent>
        <mc:Choice Requires="wps">
          <w:drawing>
            <wp:anchor distT="0" distB="0" distL="114300" distR="114300" simplePos="0" relativeHeight="251660288" behindDoc="0" locked="0" layoutInCell="1" allowOverlap="1" wp14:anchorId="019AF463" wp14:editId="0EA07212">
              <wp:simplePos x="0" y="0"/>
              <wp:positionH relativeFrom="margin">
                <wp:posOffset>-57150</wp:posOffset>
              </wp:positionH>
              <wp:positionV relativeFrom="paragraph">
                <wp:posOffset>-137795</wp:posOffset>
              </wp:positionV>
              <wp:extent cx="7067550" cy="9525"/>
              <wp:effectExtent l="0" t="0" r="19050" b="28575"/>
              <wp:wrapNone/>
              <wp:docPr id="26" name="Straight Connector 26"/>
              <wp:cNvGraphicFramePr/>
              <a:graphic xmlns:a="http://schemas.openxmlformats.org/drawingml/2006/main">
                <a:graphicData uri="http://schemas.microsoft.com/office/word/2010/wordprocessingShape">
                  <wps:wsp>
                    <wps:cNvCnPr/>
                    <wps:spPr>
                      <a:xfrm>
                        <a:off x="0" y="0"/>
                        <a:ext cx="7067550" cy="9525"/>
                      </a:xfrm>
                      <a:prstGeom prst="line">
                        <a:avLst/>
                      </a:prstGeom>
                      <a:ln w="19050">
                        <a:solidFill>
                          <a:srgbClr val="2E08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115FBDA4" id="Straight Connector 26"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5pt,-10.85pt" to="552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" strokecolor="#2e08b8" strokeweight="1.5pt">
              <v:stroke joinstyle="miter"/>
              <w10:wrap anchorx="margin"/>
            </v:line>
          </w:pict>
        </mc:Fallback>
      </mc:AlternateContent>
    </w:r>
    <w:r w:rsidRPr="00C17546">
      <w:rPr>
        <w:rFonts w:ascii="Times New Roman" w:hAnsi="Times New Roman" w:cs="Times New Roman"/>
        <w:b/>
        <w:color w:val="2E08B8"/>
        <w:sz w:val="20"/>
      </w:rPr>
      <w:t>EL CAMINO COLLEGE</w:t>
    </w:r>
    <w:r w:rsidRPr="00C17546">
      <w:rPr>
        <w:rFonts w:ascii="Times New Roman" w:hAnsi="Times New Roman" w:cs="Times New Roman"/>
        <w:b/>
        <w:color w:val="2E08B8"/>
        <w:sz w:val="20"/>
      </w:rPr>
      <w:ptab w:relativeTo="margin" w:alignment="center" w:leader="none"/>
    </w:r>
    <w:r w:rsidRPr="00C17546">
      <w:rPr>
        <w:rFonts w:ascii="Times New Roman" w:hAnsi="Times New Roman" w:cs="Times New Roman"/>
        <w:b/>
        <w:color w:val="2E08B8"/>
        <w:sz w:val="20"/>
      </w:rPr>
      <w:t>16007 CRENSHAW BLVD TORRANCE, CA 90506</w:t>
    </w:r>
    <w:r w:rsidRPr="00C17546">
      <w:rPr>
        <w:rFonts w:ascii="Times New Roman" w:hAnsi="Times New Roman" w:cs="Times New Roman"/>
        <w:b/>
        <w:color w:val="2E08B8"/>
        <w:sz w:val="20"/>
      </w:rPr>
      <w:ptab w:relativeTo="margin" w:alignment="right" w:leader="none"/>
    </w:r>
    <w:r w:rsidRPr="00C17546">
      <w:rPr>
        <w:rFonts w:ascii="Times New Roman" w:hAnsi="Times New Roman" w:cs="Times New Roman"/>
        <w:b/>
        <w:color w:val="2E08B8"/>
        <w:sz w:val="20"/>
      </w:rPr>
      <w:t>(310) 594- 539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1E197" w14:textId="77777777" w:rsidR="00C17546" w:rsidRDefault="00C175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B2C885" w14:textId="77777777" w:rsidR="000D305C" w:rsidRDefault="000D305C" w:rsidP="00EC75C0">
      <w:pPr>
        <w:spacing w:after="0" w:line="240" w:lineRule="auto"/>
      </w:pPr>
      <w:r>
        <w:separator/>
      </w:r>
    </w:p>
  </w:footnote>
  <w:footnote w:type="continuationSeparator" w:id="0">
    <w:p w14:paraId="0AC00616" w14:textId="77777777" w:rsidR="000D305C" w:rsidRDefault="000D305C" w:rsidP="00EC75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20BF5" w14:textId="77777777" w:rsidR="00C17546" w:rsidRDefault="00C175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9CB5D" w14:textId="77777777" w:rsidR="007F758A" w:rsidRDefault="007F758A">
    <w:pPr>
      <w:pStyle w:val="Header"/>
    </w:pPr>
    <w:r>
      <w:rPr>
        <w:noProof/>
      </w:rPr>
      <w:drawing>
        <wp:anchor distT="0" distB="0" distL="114300" distR="114300" simplePos="0" relativeHeight="251659264" behindDoc="0" locked="0" layoutInCell="1" allowOverlap="1" wp14:anchorId="48BFAD7C" wp14:editId="639F67F8">
          <wp:simplePos x="0" y="0"/>
          <wp:positionH relativeFrom="margin">
            <wp:align>center</wp:align>
          </wp:positionH>
          <wp:positionV relativeFrom="paragraph">
            <wp:posOffset>-1076325</wp:posOffset>
          </wp:positionV>
          <wp:extent cx="1336919" cy="1360170"/>
          <wp:effectExtent l="0" t="0" r="0" b="0"/>
          <wp:wrapNone/>
          <wp:docPr id="1" name="Picture 1" descr="Faculty Resources: 1. History of El Camino College &amp; Compton Center | El  Camino College | Torrance,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ulty Resources: 1. History of El Camino College &amp; Compton Center | El  Camino College | Torrance, C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6919" cy="13601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1B9B48" w14:textId="77777777" w:rsidR="007F758A" w:rsidRDefault="007F75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E1183" w14:textId="77777777" w:rsidR="00C17546" w:rsidRDefault="00C175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54896"/>
    <w:multiLevelType w:val="hybridMultilevel"/>
    <w:tmpl w:val="16122D4C"/>
    <w:lvl w:ilvl="0" w:tplc="31ECB08E">
      <w:start w:val="1"/>
      <w:numFmt w:val="upperRoman"/>
      <w:lvlText w:val="%1."/>
      <w:lvlJc w:val="left"/>
      <w:pPr>
        <w:ind w:left="900" w:hanging="720"/>
      </w:pPr>
      <w:rPr>
        <w:rFonts w:hint="default"/>
        <w:b/>
      </w:rPr>
    </w:lvl>
    <w:lvl w:ilvl="1" w:tplc="6A06ED32">
      <w:start w:val="1"/>
      <w:numFmt w:val="bullet"/>
      <w:lvlText w:val=""/>
      <w:lvlJc w:val="left"/>
      <w:pPr>
        <w:ind w:left="1440" w:hanging="360"/>
      </w:pPr>
      <w:rPr>
        <w:rFonts w:ascii="Symbol" w:eastAsiaTheme="minorHAnsi" w:hAnsi="Symbol" w:cs="Times New Roman" w:hint="default"/>
      </w:rPr>
    </w:lvl>
    <w:lvl w:ilvl="2" w:tplc="90FEDB9C">
      <w:start w:val="2"/>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70A6F"/>
    <w:multiLevelType w:val="hybridMultilevel"/>
    <w:tmpl w:val="CD32AF88"/>
    <w:lvl w:ilvl="0" w:tplc="6AE8BC34">
      <w:start w:val="5"/>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BB79C7"/>
    <w:multiLevelType w:val="multilevel"/>
    <w:tmpl w:val="303CCDF0"/>
    <w:lvl w:ilvl="0">
      <w:start w:val="1"/>
      <w:numFmt w:val="lowerRoman"/>
      <w:lvlText w:val="%1."/>
      <w:lvlJc w:val="left"/>
      <w:pPr>
        <w:tabs>
          <w:tab w:val="num" w:pos="720"/>
        </w:tabs>
        <w:ind w:left="720" w:hanging="360"/>
      </w:pPr>
      <w:rPr>
        <w:rFonts w:ascii="Times New Roman" w:eastAsia="Times New Roman" w:hAnsi="Times New Roman" w:cs="Times New Roman"/>
        <w:sz w:val="20"/>
      </w:rPr>
    </w:lvl>
    <w:lvl w:ilvl="1">
      <w:start w:val="1"/>
      <w:numFmt w:val="lowerLetter"/>
      <w:lvlText w:val="%2."/>
      <w:lvlJc w:val="left"/>
      <w:pPr>
        <w:tabs>
          <w:tab w:val="num" w:pos="1440"/>
        </w:tabs>
        <w:ind w:left="1440" w:hanging="360"/>
      </w:pPr>
      <w:rPr>
        <w:rFonts w:ascii="Times New Roman" w:eastAsia="Times New Roman" w:hAnsi="Times New Roman" w:cs="Times New Roman"/>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8D31B99"/>
    <w:multiLevelType w:val="multilevel"/>
    <w:tmpl w:val="DF566D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D97F8B"/>
    <w:multiLevelType w:val="hybridMultilevel"/>
    <w:tmpl w:val="ACFCF1D8"/>
    <w:lvl w:ilvl="0" w:tplc="614C38AC">
      <w:start w:val="5"/>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19E441E"/>
    <w:multiLevelType w:val="hybridMultilevel"/>
    <w:tmpl w:val="3CB43AF4"/>
    <w:lvl w:ilvl="0" w:tplc="6A06ED32">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E1280E"/>
    <w:multiLevelType w:val="hybridMultilevel"/>
    <w:tmpl w:val="96801314"/>
    <w:lvl w:ilvl="0" w:tplc="B00A08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6A06ED32">
      <w:start w:val="1"/>
      <w:numFmt w:val="bullet"/>
      <w:lvlText w:val=""/>
      <w:lvlJc w:val="left"/>
      <w:pPr>
        <w:ind w:left="2340" w:hanging="360"/>
      </w:pPr>
      <w:rPr>
        <w:rFonts w:ascii="Symbol" w:eastAsiaTheme="minorHAnsi" w:hAnsi="Symbol"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EA04AA"/>
    <w:multiLevelType w:val="multilevel"/>
    <w:tmpl w:val="271E2D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04A2396"/>
    <w:multiLevelType w:val="hybridMultilevel"/>
    <w:tmpl w:val="BF50D59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3"/>
  </w:num>
  <w:num w:numId="4">
    <w:abstractNumId w:val="4"/>
  </w:num>
  <w:num w:numId="5">
    <w:abstractNumId w:val="1"/>
  </w:num>
  <w:num w:numId="6">
    <w:abstractNumId w:val="0"/>
  </w:num>
  <w:num w:numId="7">
    <w:abstractNumId w:val="8"/>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tjAwNTAxMDSwMDFX0lEKTi0uzszPAykwMqgFACLaOCwtAAAA"/>
  </w:docVars>
  <w:rsids>
    <w:rsidRoot w:val="00EC75C0"/>
    <w:rsid w:val="00007970"/>
    <w:rsid w:val="00011E88"/>
    <w:rsid w:val="00016209"/>
    <w:rsid w:val="00017596"/>
    <w:rsid w:val="00021E6C"/>
    <w:rsid w:val="00036CD7"/>
    <w:rsid w:val="000434D0"/>
    <w:rsid w:val="00043AF8"/>
    <w:rsid w:val="00047099"/>
    <w:rsid w:val="000514AE"/>
    <w:rsid w:val="00062D68"/>
    <w:rsid w:val="00064DB8"/>
    <w:rsid w:val="00066A1A"/>
    <w:rsid w:val="00081F3E"/>
    <w:rsid w:val="00084039"/>
    <w:rsid w:val="00084B1B"/>
    <w:rsid w:val="00095040"/>
    <w:rsid w:val="000A29AE"/>
    <w:rsid w:val="000A397A"/>
    <w:rsid w:val="000A3AD5"/>
    <w:rsid w:val="000A52EB"/>
    <w:rsid w:val="000A771B"/>
    <w:rsid w:val="000C330D"/>
    <w:rsid w:val="000C3355"/>
    <w:rsid w:val="000C4AFF"/>
    <w:rsid w:val="000D305C"/>
    <w:rsid w:val="000D4F2F"/>
    <w:rsid w:val="000E2577"/>
    <w:rsid w:val="000E3856"/>
    <w:rsid w:val="000E6940"/>
    <w:rsid w:val="000E6CAD"/>
    <w:rsid w:val="000E72B1"/>
    <w:rsid w:val="000F41E8"/>
    <w:rsid w:val="0010057F"/>
    <w:rsid w:val="0010590D"/>
    <w:rsid w:val="0010657D"/>
    <w:rsid w:val="00127727"/>
    <w:rsid w:val="00147BE9"/>
    <w:rsid w:val="001540C4"/>
    <w:rsid w:val="001646A2"/>
    <w:rsid w:val="00164936"/>
    <w:rsid w:val="0017779B"/>
    <w:rsid w:val="0018276C"/>
    <w:rsid w:val="00183ACA"/>
    <w:rsid w:val="00187E6A"/>
    <w:rsid w:val="001951CB"/>
    <w:rsid w:val="00195D14"/>
    <w:rsid w:val="001A3F30"/>
    <w:rsid w:val="001A49DF"/>
    <w:rsid w:val="001D3040"/>
    <w:rsid w:val="001E0074"/>
    <w:rsid w:val="001E04B8"/>
    <w:rsid w:val="001F2B11"/>
    <w:rsid w:val="001F45F1"/>
    <w:rsid w:val="002025F3"/>
    <w:rsid w:val="00213579"/>
    <w:rsid w:val="002142C2"/>
    <w:rsid w:val="002150A8"/>
    <w:rsid w:val="002220A9"/>
    <w:rsid w:val="00243A1F"/>
    <w:rsid w:val="00245A2B"/>
    <w:rsid w:val="00246F28"/>
    <w:rsid w:val="00252F14"/>
    <w:rsid w:val="00253338"/>
    <w:rsid w:val="0025627E"/>
    <w:rsid w:val="0027297B"/>
    <w:rsid w:val="002851F7"/>
    <w:rsid w:val="002A5490"/>
    <w:rsid w:val="002A6C44"/>
    <w:rsid w:val="002A6E3C"/>
    <w:rsid w:val="002B0025"/>
    <w:rsid w:val="002F2EB8"/>
    <w:rsid w:val="002F4278"/>
    <w:rsid w:val="00303116"/>
    <w:rsid w:val="0030447F"/>
    <w:rsid w:val="003060D0"/>
    <w:rsid w:val="0031219D"/>
    <w:rsid w:val="003128B7"/>
    <w:rsid w:val="00324358"/>
    <w:rsid w:val="00325660"/>
    <w:rsid w:val="00331657"/>
    <w:rsid w:val="00331FFD"/>
    <w:rsid w:val="00342BFB"/>
    <w:rsid w:val="00346ED4"/>
    <w:rsid w:val="0036182E"/>
    <w:rsid w:val="003625F2"/>
    <w:rsid w:val="00371DF9"/>
    <w:rsid w:val="00392A3F"/>
    <w:rsid w:val="00392CA4"/>
    <w:rsid w:val="003C090B"/>
    <w:rsid w:val="003C133A"/>
    <w:rsid w:val="003D7A45"/>
    <w:rsid w:val="003E75D9"/>
    <w:rsid w:val="003F0462"/>
    <w:rsid w:val="00401453"/>
    <w:rsid w:val="00403DFE"/>
    <w:rsid w:val="00405EB5"/>
    <w:rsid w:val="00406606"/>
    <w:rsid w:val="00415390"/>
    <w:rsid w:val="00432B0C"/>
    <w:rsid w:val="0044009A"/>
    <w:rsid w:val="0044613A"/>
    <w:rsid w:val="00451184"/>
    <w:rsid w:val="00456A76"/>
    <w:rsid w:val="004766DA"/>
    <w:rsid w:val="004778E5"/>
    <w:rsid w:val="00484C31"/>
    <w:rsid w:val="00487047"/>
    <w:rsid w:val="0049592A"/>
    <w:rsid w:val="004A3FD8"/>
    <w:rsid w:val="004B1CCA"/>
    <w:rsid w:val="004B35A2"/>
    <w:rsid w:val="004B3A07"/>
    <w:rsid w:val="004B68F2"/>
    <w:rsid w:val="004C489B"/>
    <w:rsid w:val="004D060A"/>
    <w:rsid w:val="004D4EC3"/>
    <w:rsid w:val="004E3F01"/>
    <w:rsid w:val="004E4817"/>
    <w:rsid w:val="00512CC0"/>
    <w:rsid w:val="00513DE6"/>
    <w:rsid w:val="0051588D"/>
    <w:rsid w:val="00530466"/>
    <w:rsid w:val="0054735C"/>
    <w:rsid w:val="00553D81"/>
    <w:rsid w:val="005553B9"/>
    <w:rsid w:val="00557014"/>
    <w:rsid w:val="00561476"/>
    <w:rsid w:val="00567273"/>
    <w:rsid w:val="005725D4"/>
    <w:rsid w:val="005777FF"/>
    <w:rsid w:val="00577CB1"/>
    <w:rsid w:val="00597DDB"/>
    <w:rsid w:val="005B4A06"/>
    <w:rsid w:val="005C1F91"/>
    <w:rsid w:val="005D0C0A"/>
    <w:rsid w:val="005D6C9D"/>
    <w:rsid w:val="005E21F4"/>
    <w:rsid w:val="005E4EF6"/>
    <w:rsid w:val="005E600D"/>
    <w:rsid w:val="005E6914"/>
    <w:rsid w:val="005E71B7"/>
    <w:rsid w:val="005E7B9C"/>
    <w:rsid w:val="006145E5"/>
    <w:rsid w:val="00622ABB"/>
    <w:rsid w:val="0063617A"/>
    <w:rsid w:val="00642D2F"/>
    <w:rsid w:val="00645061"/>
    <w:rsid w:val="00646B86"/>
    <w:rsid w:val="00666729"/>
    <w:rsid w:val="00676BD4"/>
    <w:rsid w:val="00684FC5"/>
    <w:rsid w:val="00695DC4"/>
    <w:rsid w:val="006A7BDE"/>
    <w:rsid w:val="006C5261"/>
    <w:rsid w:val="006D596D"/>
    <w:rsid w:val="006D7230"/>
    <w:rsid w:val="006D7C68"/>
    <w:rsid w:val="006E3F8D"/>
    <w:rsid w:val="006F06EB"/>
    <w:rsid w:val="00700300"/>
    <w:rsid w:val="00704671"/>
    <w:rsid w:val="007059FE"/>
    <w:rsid w:val="007062C2"/>
    <w:rsid w:val="00707ECB"/>
    <w:rsid w:val="0072580C"/>
    <w:rsid w:val="00726801"/>
    <w:rsid w:val="00734946"/>
    <w:rsid w:val="007351ED"/>
    <w:rsid w:val="00736886"/>
    <w:rsid w:val="00740BF1"/>
    <w:rsid w:val="00743004"/>
    <w:rsid w:val="00751E49"/>
    <w:rsid w:val="007617B3"/>
    <w:rsid w:val="00761923"/>
    <w:rsid w:val="0076703A"/>
    <w:rsid w:val="00773550"/>
    <w:rsid w:val="00775D5A"/>
    <w:rsid w:val="0077755C"/>
    <w:rsid w:val="0077758E"/>
    <w:rsid w:val="0078357E"/>
    <w:rsid w:val="00784572"/>
    <w:rsid w:val="00796CE7"/>
    <w:rsid w:val="007A5685"/>
    <w:rsid w:val="007A7781"/>
    <w:rsid w:val="007C0EAF"/>
    <w:rsid w:val="007D13AA"/>
    <w:rsid w:val="007F3FA9"/>
    <w:rsid w:val="007F66AD"/>
    <w:rsid w:val="007F758A"/>
    <w:rsid w:val="008039BA"/>
    <w:rsid w:val="0081132E"/>
    <w:rsid w:val="008113C7"/>
    <w:rsid w:val="00814C8F"/>
    <w:rsid w:val="00824B45"/>
    <w:rsid w:val="00826633"/>
    <w:rsid w:val="0082665A"/>
    <w:rsid w:val="00826687"/>
    <w:rsid w:val="00833897"/>
    <w:rsid w:val="00851EFA"/>
    <w:rsid w:val="00855CEF"/>
    <w:rsid w:val="00855F41"/>
    <w:rsid w:val="00862D68"/>
    <w:rsid w:val="008635AE"/>
    <w:rsid w:val="00863E69"/>
    <w:rsid w:val="00866B85"/>
    <w:rsid w:val="00873FD6"/>
    <w:rsid w:val="008836ED"/>
    <w:rsid w:val="00883CFA"/>
    <w:rsid w:val="00893DEE"/>
    <w:rsid w:val="008A727A"/>
    <w:rsid w:val="008A7E53"/>
    <w:rsid w:val="008B06EF"/>
    <w:rsid w:val="008B3D6A"/>
    <w:rsid w:val="008B5353"/>
    <w:rsid w:val="008D28D5"/>
    <w:rsid w:val="008D7277"/>
    <w:rsid w:val="008F0C72"/>
    <w:rsid w:val="008F5F10"/>
    <w:rsid w:val="00910E8C"/>
    <w:rsid w:val="00913C64"/>
    <w:rsid w:val="009164FD"/>
    <w:rsid w:val="00924110"/>
    <w:rsid w:val="00924541"/>
    <w:rsid w:val="009473FA"/>
    <w:rsid w:val="00963613"/>
    <w:rsid w:val="00965662"/>
    <w:rsid w:val="009717F1"/>
    <w:rsid w:val="00985FDD"/>
    <w:rsid w:val="009916AB"/>
    <w:rsid w:val="00995353"/>
    <w:rsid w:val="009960FA"/>
    <w:rsid w:val="009A409B"/>
    <w:rsid w:val="009C01A8"/>
    <w:rsid w:val="009C6DA7"/>
    <w:rsid w:val="009D18EC"/>
    <w:rsid w:val="009D7915"/>
    <w:rsid w:val="009E1BB5"/>
    <w:rsid w:val="009E230D"/>
    <w:rsid w:val="009F272D"/>
    <w:rsid w:val="009F2E27"/>
    <w:rsid w:val="00A01E8D"/>
    <w:rsid w:val="00A1085F"/>
    <w:rsid w:val="00A128CC"/>
    <w:rsid w:val="00A21B4C"/>
    <w:rsid w:val="00A26E97"/>
    <w:rsid w:val="00A3374A"/>
    <w:rsid w:val="00A3581E"/>
    <w:rsid w:val="00A360B0"/>
    <w:rsid w:val="00A4339D"/>
    <w:rsid w:val="00A435E0"/>
    <w:rsid w:val="00A65561"/>
    <w:rsid w:val="00A65E1F"/>
    <w:rsid w:val="00A721B8"/>
    <w:rsid w:val="00A83930"/>
    <w:rsid w:val="00A94C89"/>
    <w:rsid w:val="00A972E5"/>
    <w:rsid w:val="00AA2DDB"/>
    <w:rsid w:val="00AA59DB"/>
    <w:rsid w:val="00AB280E"/>
    <w:rsid w:val="00AC1745"/>
    <w:rsid w:val="00AC31AC"/>
    <w:rsid w:val="00AC44AC"/>
    <w:rsid w:val="00AC5372"/>
    <w:rsid w:val="00AC7422"/>
    <w:rsid w:val="00AD217B"/>
    <w:rsid w:val="00AD4755"/>
    <w:rsid w:val="00AE6DD3"/>
    <w:rsid w:val="00AF05D1"/>
    <w:rsid w:val="00AF2966"/>
    <w:rsid w:val="00B0112E"/>
    <w:rsid w:val="00B01922"/>
    <w:rsid w:val="00B10D64"/>
    <w:rsid w:val="00B11A6B"/>
    <w:rsid w:val="00B1417C"/>
    <w:rsid w:val="00B23152"/>
    <w:rsid w:val="00B2341C"/>
    <w:rsid w:val="00B234C3"/>
    <w:rsid w:val="00B25762"/>
    <w:rsid w:val="00B2650D"/>
    <w:rsid w:val="00B30115"/>
    <w:rsid w:val="00B335B0"/>
    <w:rsid w:val="00B33DDD"/>
    <w:rsid w:val="00B5360F"/>
    <w:rsid w:val="00B63679"/>
    <w:rsid w:val="00B762B1"/>
    <w:rsid w:val="00B810AC"/>
    <w:rsid w:val="00B924CC"/>
    <w:rsid w:val="00B928AF"/>
    <w:rsid w:val="00B93849"/>
    <w:rsid w:val="00B93CF7"/>
    <w:rsid w:val="00BA5F42"/>
    <w:rsid w:val="00BB436C"/>
    <w:rsid w:val="00BC377E"/>
    <w:rsid w:val="00BC5286"/>
    <w:rsid w:val="00BC6C06"/>
    <w:rsid w:val="00BD31CD"/>
    <w:rsid w:val="00BD6BCF"/>
    <w:rsid w:val="00BD78C8"/>
    <w:rsid w:val="00BE3CA4"/>
    <w:rsid w:val="00BF33F3"/>
    <w:rsid w:val="00C1029B"/>
    <w:rsid w:val="00C1248F"/>
    <w:rsid w:val="00C17546"/>
    <w:rsid w:val="00C2103E"/>
    <w:rsid w:val="00C343D0"/>
    <w:rsid w:val="00C5262E"/>
    <w:rsid w:val="00C53C0A"/>
    <w:rsid w:val="00C56648"/>
    <w:rsid w:val="00C656A2"/>
    <w:rsid w:val="00C66CAF"/>
    <w:rsid w:val="00C66F5A"/>
    <w:rsid w:val="00C67606"/>
    <w:rsid w:val="00C754C7"/>
    <w:rsid w:val="00C77085"/>
    <w:rsid w:val="00C838D7"/>
    <w:rsid w:val="00C83AC0"/>
    <w:rsid w:val="00C928C6"/>
    <w:rsid w:val="00CA1069"/>
    <w:rsid w:val="00CA1B67"/>
    <w:rsid w:val="00CA681C"/>
    <w:rsid w:val="00CD63E2"/>
    <w:rsid w:val="00CE5AAA"/>
    <w:rsid w:val="00CF025F"/>
    <w:rsid w:val="00CF632A"/>
    <w:rsid w:val="00D06DB7"/>
    <w:rsid w:val="00D079DE"/>
    <w:rsid w:val="00D121AD"/>
    <w:rsid w:val="00D142FA"/>
    <w:rsid w:val="00D3581D"/>
    <w:rsid w:val="00D41E4F"/>
    <w:rsid w:val="00D449B9"/>
    <w:rsid w:val="00D450F8"/>
    <w:rsid w:val="00D56D7E"/>
    <w:rsid w:val="00D607F7"/>
    <w:rsid w:val="00D616E4"/>
    <w:rsid w:val="00D67442"/>
    <w:rsid w:val="00D71430"/>
    <w:rsid w:val="00D731EC"/>
    <w:rsid w:val="00D75EF0"/>
    <w:rsid w:val="00D771B7"/>
    <w:rsid w:val="00D83376"/>
    <w:rsid w:val="00D87382"/>
    <w:rsid w:val="00DB678E"/>
    <w:rsid w:val="00DB7492"/>
    <w:rsid w:val="00DB76D4"/>
    <w:rsid w:val="00DC0A35"/>
    <w:rsid w:val="00DC6D18"/>
    <w:rsid w:val="00DD0F1B"/>
    <w:rsid w:val="00DD55FC"/>
    <w:rsid w:val="00DD7489"/>
    <w:rsid w:val="00DE38CA"/>
    <w:rsid w:val="00DF424C"/>
    <w:rsid w:val="00E076C9"/>
    <w:rsid w:val="00E1537F"/>
    <w:rsid w:val="00E16FCC"/>
    <w:rsid w:val="00E24C6E"/>
    <w:rsid w:val="00E3789C"/>
    <w:rsid w:val="00E41FA7"/>
    <w:rsid w:val="00E42C14"/>
    <w:rsid w:val="00E52BE7"/>
    <w:rsid w:val="00E53CB7"/>
    <w:rsid w:val="00E615E1"/>
    <w:rsid w:val="00E64417"/>
    <w:rsid w:val="00E72BCB"/>
    <w:rsid w:val="00E81949"/>
    <w:rsid w:val="00E8310B"/>
    <w:rsid w:val="00E84560"/>
    <w:rsid w:val="00E8466E"/>
    <w:rsid w:val="00E87893"/>
    <w:rsid w:val="00E9113D"/>
    <w:rsid w:val="00E974DF"/>
    <w:rsid w:val="00E97814"/>
    <w:rsid w:val="00EA55DA"/>
    <w:rsid w:val="00EA7893"/>
    <w:rsid w:val="00EA7944"/>
    <w:rsid w:val="00EB59F7"/>
    <w:rsid w:val="00EB77E7"/>
    <w:rsid w:val="00EC1F02"/>
    <w:rsid w:val="00EC3685"/>
    <w:rsid w:val="00EC6026"/>
    <w:rsid w:val="00EC624F"/>
    <w:rsid w:val="00EC6BA4"/>
    <w:rsid w:val="00EC75C0"/>
    <w:rsid w:val="00ED0E40"/>
    <w:rsid w:val="00EE185F"/>
    <w:rsid w:val="00EF489F"/>
    <w:rsid w:val="00F014E5"/>
    <w:rsid w:val="00F25F37"/>
    <w:rsid w:val="00F27399"/>
    <w:rsid w:val="00F35D1D"/>
    <w:rsid w:val="00F36944"/>
    <w:rsid w:val="00F376E6"/>
    <w:rsid w:val="00F736F8"/>
    <w:rsid w:val="00F7639B"/>
    <w:rsid w:val="00F76D6C"/>
    <w:rsid w:val="00F828E1"/>
    <w:rsid w:val="00F96494"/>
    <w:rsid w:val="00FA51A4"/>
    <w:rsid w:val="00FA540B"/>
    <w:rsid w:val="00FB27F5"/>
    <w:rsid w:val="00FD638D"/>
    <w:rsid w:val="00FE70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BAFB4E9"/>
  <w15:chartTrackingRefBased/>
  <w15:docId w15:val="{F5CAB6E7-E41B-4C82-A02E-E34AEF21C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EC75C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C75C0"/>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EC75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75C0"/>
  </w:style>
  <w:style w:type="paragraph" w:styleId="Footer">
    <w:name w:val="footer"/>
    <w:basedOn w:val="Normal"/>
    <w:link w:val="FooterChar"/>
    <w:uiPriority w:val="99"/>
    <w:unhideWhenUsed/>
    <w:rsid w:val="00EC75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75C0"/>
  </w:style>
  <w:style w:type="character" w:styleId="Hyperlink">
    <w:name w:val="Hyperlink"/>
    <w:basedOn w:val="DefaultParagraphFont"/>
    <w:uiPriority w:val="99"/>
    <w:semiHidden/>
    <w:unhideWhenUsed/>
    <w:rsid w:val="00EC75C0"/>
    <w:rPr>
      <w:color w:val="0000FF"/>
      <w:u w:val="single"/>
    </w:rPr>
  </w:style>
  <w:style w:type="paragraph" w:styleId="ListParagraph">
    <w:name w:val="List Paragraph"/>
    <w:basedOn w:val="Normal"/>
    <w:uiPriority w:val="34"/>
    <w:qFormat/>
    <w:rsid w:val="00DE38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541692">
      <w:bodyDiv w:val="1"/>
      <w:marLeft w:val="0"/>
      <w:marRight w:val="0"/>
      <w:marTop w:val="0"/>
      <w:marBottom w:val="0"/>
      <w:divBdr>
        <w:top w:val="none" w:sz="0" w:space="0" w:color="auto"/>
        <w:left w:val="none" w:sz="0" w:space="0" w:color="auto"/>
        <w:bottom w:val="none" w:sz="0" w:space="0" w:color="auto"/>
        <w:right w:val="none" w:sz="0" w:space="0" w:color="auto"/>
      </w:divBdr>
    </w:div>
    <w:div w:id="1050492719">
      <w:bodyDiv w:val="1"/>
      <w:marLeft w:val="0"/>
      <w:marRight w:val="0"/>
      <w:marTop w:val="0"/>
      <w:marBottom w:val="0"/>
      <w:divBdr>
        <w:top w:val="none" w:sz="0" w:space="0" w:color="auto"/>
        <w:left w:val="none" w:sz="0" w:space="0" w:color="auto"/>
        <w:bottom w:val="none" w:sz="0" w:space="0" w:color="auto"/>
        <w:right w:val="none" w:sz="0" w:space="0" w:color="auto"/>
      </w:divBdr>
    </w:div>
    <w:div w:id="1819959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8a1af657-e291-4c5c-938e-0117dfd4c6c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3A437D91C8254BBB667D5F42ECA541" ma:contentTypeVersion="18" ma:contentTypeDescription="Create a new document." ma:contentTypeScope="" ma:versionID="9dcf3fd0364716c31019f14d5a60c2cb">
  <xsd:schema xmlns:xsd="http://www.w3.org/2001/XMLSchema" xmlns:xs="http://www.w3.org/2001/XMLSchema" xmlns:p="http://schemas.microsoft.com/office/2006/metadata/properties" xmlns:ns3="8a1af657-e291-4c5c-938e-0117dfd4c6c5" xmlns:ns4="9d3c40b1-396a-4bdf-ab2f-71e25ca18234" targetNamespace="http://schemas.microsoft.com/office/2006/metadata/properties" ma:root="true" ma:fieldsID="ae034ff7dedc8dc3d6c94a4f02dec4eb" ns3:_="" ns4:_="">
    <xsd:import namespace="8a1af657-e291-4c5c-938e-0117dfd4c6c5"/>
    <xsd:import namespace="9d3c40b1-396a-4bdf-ab2f-71e25ca1823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element ref="ns3:_activity"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af657-e291-4c5c-938e-0117dfd4c6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3c40b1-396a-4bdf-ab2f-71e25ca18234"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9EB0D-54EB-412B-BD0B-77A22036A0A1}">
  <ds:schemaRefs>
    <ds:schemaRef ds:uri="http://schemas.microsoft.com/sharepoint/v3/contenttype/forms"/>
  </ds:schemaRefs>
</ds:datastoreItem>
</file>

<file path=customXml/itemProps2.xml><?xml version="1.0" encoding="utf-8"?>
<ds:datastoreItem xmlns:ds="http://schemas.openxmlformats.org/officeDocument/2006/customXml" ds:itemID="{F18710FB-55A6-4033-A52D-880E70B34319}">
  <ds:schemaRefs>
    <ds:schemaRef ds:uri="http://www.w3.org/XML/1998/namespace"/>
    <ds:schemaRef ds:uri="http://purl.org/dc/elements/1.1/"/>
    <ds:schemaRef ds:uri="http://schemas.microsoft.com/office/2006/documentManagement/types"/>
    <ds:schemaRef ds:uri="9d3c40b1-396a-4bdf-ab2f-71e25ca18234"/>
    <ds:schemaRef ds:uri="http://schemas.microsoft.com/office/infopath/2007/PartnerControls"/>
    <ds:schemaRef ds:uri="http://purl.org/dc/dcmitype/"/>
    <ds:schemaRef ds:uri="8a1af657-e291-4c5c-938e-0117dfd4c6c5"/>
    <ds:schemaRef ds:uri="http://schemas.openxmlformats.org/package/2006/metadata/core-propertie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6C232668-AF94-44BA-9F79-7D7C5EFB5F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1af657-e291-4c5c-938e-0117dfd4c6c5"/>
    <ds:schemaRef ds:uri="9d3c40b1-396a-4bdf-ab2f-71e25ca18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E40D3A-7478-427E-9D96-C79BC1D52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2</Pages>
  <Words>412</Words>
  <Characters>2420</Characters>
  <Application>Microsoft Office Word</Application>
  <DocSecurity>0</DocSecurity>
  <Lines>65</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z Jacklyn</dc:creator>
  <cp:keywords/>
  <dc:description/>
  <cp:lastModifiedBy>Lopez Jacklyn</cp:lastModifiedBy>
  <cp:revision>29</cp:revision>
  <dcterms:created xsi:type="dcterms:W3CDTF">2025-09-24T14:10:00Z</dcterms:created>
  <dcterms:modified xsi:type="dcterms:W3CDTF">2025-10-15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3A437D91C8254BBB667D5F42ECA541</vt:lpwstr>
  </property>
  <property fmtid="{D5CDD505-2E9C-101B-9397-08002B2CF9AE}" pid="3" name="GrammarlyDocumentId">
    <vt:lpwstr>5a256471b1e11f7bf9274918175b02a7082d2bc86cca6f056eff870b8a08d13f</vt:lpwstr>
  </property>
</Properties>
</file>